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647" w:type="dxa"/>
        <w:tblLook w:val="04A0" w:firstRow="1" w:lastRow="0" w:firstColumn="1" w:lastColumn="0" w:noHBand="0" w:noVBand="1"/>
      </w:tblPr>
      <w:tblGrid>
        <w:gridCol w:w="3215"/>
        <w:gridCol w:w="3216"/>
        <w:gridCol w:w="3216"/>
      </w:tblGrid>
      <w:tr w:rsidR="00C0311D" w14:paraId="3916A69A" w14:textId="77777777" w:rsidTr="00571391">
        <w:trPr>
          <w:trHeight w:val="1078"/>
        </w:trPr>
        <w:tc>
          <w:tcPr>
            <w:tcW w:w="3215" w:type="dxa"/>
          </w:tcPr>
          <w:p w14:paraId="343AAF66" w14:textId="1C4469DA" w:rsidR="00C0311D" w:rsidRPr="00BC769A" w:rsidRDefault="00571391" w:rsidP="00BC769A">
            <w:pPr>
              <w:jc w:val="center"/>
              <w:rPr>
                <w:b/>
                <w:bCs/>
                <w:sz w:val="32"/>
                <w:szCs w:val="32"/>
              </w:rPr>
            </w:pPr>
            <w:r w:rsidRPr="00BC769A">
              <w:rPr>
                <w:b/>
                <w:bCs/>
                <w:sz w:val="32"/>
                <w:szCs w:val="32"/>
              </w:rPr>
              <w:t>Disease/condition</w:t>
            </w:r>
          </w:p>
        </w:tc>
        <w:tc>
          <w:tcPr>
            <w:tcW w:w="3216" w:type="dxa"/>
          </w:tcPr>
          <w:p w14:paraId="650694D2" w14:textId="77777777" w:rsidR="00BC769A" w:rsidRDefault="00571391" w:rsidP="00BC769A">
            <w:pPr>
              <w:jc w:val="center"/>
              <w:rPr>
                <w:b/>
                <w:bCs/>
                <w:sz w:val="32"/>
                <w:szCs w:val="32"/>
              </w:rPr>
            </w:pPr>
            <w:r w:rsidRPr="00BC769A">
              <w:rPr>
                <w:b/>
                <w:bCs/>
                <w:sz w:val="32"/>
                <w:szCs w:val="32"/>
              </w:rPr>
              <w:t xml:space="preserve">Colorado </w:t>
            </w:r>
          </w:p>
          <w:p w14:paraId="4A67A004" w14:textId="01CB0835" w:rsidR="00C0311D" w:rsidRPr="00BC769A" w:rsidRDefault="00571391" w:rsidP="00BC769A">
            <w:pPr>
              <w:jc w:val="center"/>
              <w:rPr>
                <w:b/>
                <w:bCs/>
                <w:sz w:val="32"/>
                <w:szCs w:val="32"/>
              </w:rPr>
            </w:pPr>
            <w:r w:rsidRPr="00BC769A">
              <w:rPr>
                <w:b/>
                <w:bCs/>
                <w:sz w:val="32"/>
                <w:szCs w:val="32"/>
              </w:rPr>
              <w:t>ONB Graduates</w:t>
            </w:r>
          </w:p>
        </w:tc>
        <w:tc>
          <w:tcPr>
            <w:tcW w:w="3216" w:type="dxa"/>
          </w:tcPr>
          <w:p w14:paraId="2A18DDE5" w14:textId="77777777" w:rsidR="00BC769A" w:rsidRDefault="00571391" w:rsidP="00BC769A">
            <w:pPr>
              <w:jc w:val="center"/>
              <w:rPr>
                <w:b/>
                <w:bCs/>
                <w:sz w:val="32"/>
                <w:szCs w:val="32"/>
              </w:rPr>
            </w:pPr>
            <w:r w:rsidRPr="00BC769A">
              <w:rPr>
                <w:b/>
                <w:bCs/>
                <w:sz w:val="32"/>
                <w:szCs w:val="32"/>
              </w:rPr>
              <w:t xml:space="preserve">Washington </w:t>
            </w:r>
          </w:p>
          <w:p w14:paraId="047289A1" w14:textId="488825A4" w:rsidR="00C0311D" w:rsidRPr="00BC769A" w:rsidRDefault="00571391" w:rsidP="00BC769A">
            <w:pPr>
              <w:jc w:val="center"/>
              <w:rPr>
                <w:b/>
                <w:bCs/>
                <w:sz w:val="32"/>
                <w:szCs w:val="32"/>
              </w:rPr>
            </w:pPr>
            <w:r w:rsidRPr="00BC769A">
              <w:rPr>
                <w:b/>
                <w:bCs/>
                <w:sz w:val="32"/>
                <w:szCs w:val="32"/>
              </w:rPr>
              <w:t>ONB graduates</w:t>
            </w:r>
          </w:p>
        </w:tc>
      </w:tr>
      <w:tr w:rsidR="00C0311D" w14:paraId="4C0BAE82" w14:textId="77777777" w:rsidTr="00571391">
        <w:trPr>
          <w:trHeight w:val="455"/>
        </w:trPr>
        <w:tc>
          <w:tcPr>
            <w:tcW w:w="3215" w:type="dxa"/>
          </w:tcPr>
          <w:p w14:paraId="350235DE" w14:textId="22394774" w:rsidR="00C0311D" w:rsidRDefault="00571391" w:rsidP="006B0524">
            <w:r>
              <w:t>Colo</w:t>
            </w:r>
            <w:r w:rsidR="00822400">
              <w:t xml:space="preserve">rectal Cancer </w:t>
            </w:r>
          </w:p>
        </w:tc>
        <w:tc>
          <w:tcPr>
            <w:tcW w:w="3216" w:type="dxa"/>
          </w:tcPr>
          <w:p w14:paraId="30D949E9" w14:textId="274B90E7" w:rsidR="00C0311D" w:rsidRDefault="009F0EDB" w:rsidP="006B0524">
            <w:r>
              <w:t>2</w:t>
            </w:r>
          </w:p>
        </w:tc>
        <w:tc>
          <w:tcPr>
            <w:tcW w:w="3216" w:type="dxa"/>
          </w:tcPr>
          <w:p w14:paraId="1AF53555" w14:textId="0A76DFA5" w:rsidR="00C0311D" w:rsidRDefault="00822400" w:rsidP="006B0524">
            <w:r>
              <w:t>1</w:t>
            </w:r>
          </w:p>
        </w:tc>
      </w:tr>
      <w:tr w:rsidR="00C0311D" w14:paraId="4F3E9ED7" w14:textId="77777777" w:rsidTr="00571391">
        <w:trPr>
          <w:trHeight w:val="422"/>
        </w:trPr>
        <w:tc>
          <w:tcPr>
            <w:tcW w:w="3215" w:type="dxa"/>
          </w:tcPr>
          <w:p w14:paraId="773286A4" w14:textId="0617CAEE" w:rsidR="00C0311D" w:rsidRDefault="00822400" w:rsidP="006B0524">
            <w:r>
              <w:t>Heart Disease</w:t>
            </w:r>
          </w:p>
        </w:tc>
        <w:tc>
          <w:tcPr>
            <w:tcW w:w="3216" w:type="dxa"/>
          </w:tcPr>
          <w:p w14:paraId="6864447A" w14:textId="1F31F6F5" w:rsidR="00C0311D" w:rsidRDefault="0069372E" w:rsidP="006B0524">
            <w:r>
              <w:t>2</w:t>
            </w:r>
          </w:p>
        </w:tc>
        <w:tc>
          <w:tcPr>
            <w:tcW w:w="3216" w:type="dxa"/>
          </w:tcPr>
          <w:p w14:paraId="69A3E2BF" w14:textId="2312EF5C" w:rsidR="00C0311D" w:rsidRDefault="00EC7CFC" w:rsidP="006B0524">
            <w:r>
              <w:t>1</w:t>
            </w:r>
          </w:p>
        </w:tc>
      </w:tr>
      <w:tr w:rsidR="00C0311D" w14:paraId="77493D51" w14:textId="77777777" w:rsidTr="00571391">
        <w:trPr>
          <w:trHeight w:val="455"/>
        </w:trPr>
        <w:tc>
          <w:tcPr>
            <w:tcW w:w="3215" w:type="dxa"/>
          </w:tcPr>
          <w:p w14:paraId="306075B3" w14:textId="1D8D3463" w:rsidR="00C0311D" w:rsidRDefault="00EC7CFC" w:rsidP="006B0524">
            <w:r>
              <w:t>Diabetes</w:t>
            </w:r>
          </w:p>
        </w:tc>
        <w:tc>
          <w:tcPr>
            <w:tcW w:w="3216" w:type="dxa"/>
          </w:tcPr>
          <w:p w14:paraId="7F901476" w14:textId="5ADBD0CC" w:rsidR="00C0311D" w:rsidRDefault="0069372E" w:rsidP="006B0524">
            <w:r>
              <w:t>2</w:t>
            </w:r>
          </w:p>
        </w:tc>
        <w:tc>
          <w:tcPr>
            <w:tcW w:w="3216" w:type="dxa"/>
          </w:tcPr>
          <w:p w14:paraId="556DFB29" w14:textId="458F4119" w:rsidR="00C0311D" w:rsidRDefault="00EC7CFC" w:rsidP="006B0524">
            <w:r>
              <w:t>3</w:t>
            </w:r>
          </w:p>
        </w:tc>
      </w:tr>
      <w:tr w:rsidR="00C0311D" w14:paraId="693519B6" w14:textId="77777777" w:rsidTr="00571391">
        <w:trPr>
          <w:trHeight w:val="455"/>
        </w:trPr>
        <w:tc>
          <w:tcPr>
            <w:tcW w:w="3215" w:type="dxa"/>
          </w:tcPr>
          <w:p w14:paraId="4FC23C11" w14:textId="737EF257" w:rsidR="00C0311D" w:rsidRDefault="00EC7CFC" w:rsidP="006B0524">
            <w:r>
              <w:t>Obesity</w:t>
            </w:r>
          </w:p>
        </w:tc>
        <w:tc>
          <w:tcPr>
            <w:tcW w:w="3216" w:type="dxa"/>
          </w:tcPr>
          <w:p w14:paraId="69874AE4" w14:textId="40900483" w:rsidR="00C0311D" w:rsidRDefault="0069372E" w:rsidP="006B0524">
            <w:r>
              <w:t>1</w:t>
            </w:r>
          </w:p>
        </w:tc>
        <w:tc>
          <w:tcPr>
            <w:tcW w:w="3216" w:type="dxa"/>
          </w:tcPr>
          <w:p w14:paraId="0650EA31" w14:textId="02BA052A" w:rsidR="00C0311D" w:rsidRDefault="005F6B7E" w:rsidP="006B0524">
            <w:r>
              <w:t>1</w:t>
            </w:r>
          </w:p>
        </w:tc>
      </w:tr>
      <w:tr w:rsidR="00C0311D" w14:paraId="1DA75DEB" w14:textId="77777777" w:rsidTr="00571391">
        <w:trPr>
          <w:trHeight w:val="455"/>
        </w:trPr>
        <w:tc>
          <w:tcPr>
            <w:tcW w:w="3215" w:type="dxa"/>
          </w:tcPr>
          <w:p w14:paraId="352858FF" w14:textId="702BF8E2" w:rsidR="00C0311D" w:rsidRDefault="005F6B7E" w:rsidP="006B0524">
            <w:r>
              <w:t>Osteoporosis</w:t>
            </w:r>
          </w:p>
        </w:tc>
        <w:tc>
          <w:tcPr>
            <w:tcW w:w="3216" w:type="dxa"/>
          </w:tcPr>
          <w:p w14:paraId="67EB0E78" w14:textId="7009DA12" w:rsidR="00C0311D" w:rsidRDefault="0069372E" w:rsidP="006B0524">
            <w:r>
              <w:t>0</w:t>
            </w:r>
          </w:p>
        </w:tc>
        <w:tc>
          <w:tcPr>
            <w:tcW w:w="3216" w:type="dxa"/>
          </w:tcPr>
          <w:p w14:paraId="3F96F7A5" w14:textId="61F7F09C" w:rsidR="00C0311D" w:rsidRDefault="005F6B7E" w:rsidP="006B0524">
            <w:r>
              <w:t>2</w:t>
            </w:r>
          </w:p>
        </w:tc>
      </w:tr>
      <w:tr w:rsidR="00C0311D" w14:paraId="5E880884" w14:textId="77777777" w:rsidTr="00571391">
        <w:trPr>
          <w:trHeight w:val="455"/>
        </w:trPr>
        <w:tc>
          <w:tcPr>
            <w:tcW w:w="3215" w:type="dxa"/>
          </w:tcPr>
          <w:p w14:paraId="38CAC634" w14:textId="550AA263" w:rsidR="00C0311D" w:rsidRDefault="005F6B7E" w:rsidP="006B0524">
            <w:r>
              <w:t>Stroke</w:t>
            </w:r>
            <w:r w:rsidR="008E0130">
              <w:t>/hypertension</w:t>
            </w:r>
          </w:p>
        </w:tc>
        <w:tc>
          <w:tcPr>
            <w:tcW w:w="3216" w:type="dxa"/>
          </w:tcPr>
          <w:p w14:paraId="56229DD1" w14:textId="3C01B556" w:rsidR="00C0311D" w:rsidRDefault="00BC769A" w:rsidP="006B0524">
            <w:r>
              <w:t>4</w:t>
            </w:r>
          </w:p>
        </w:tc>
        <w:tc>
          <w:tcPr>
            <w:tcW w:w="3216" w:type="dxa"/>
          </w:tcPr>
          <w:p w14:paraId="090D4E78" w14:textId="140491E6" w:rsidR="00C0311D" w:rsidRDefault="008E0130" w:rsidP="006B0524">
            <w:r>
              <w:t>1</w:t>
            </w:r>
          </w:p>
        </w:tc>
      </w:tr>
      <w:tr w:rsidR="008E0130" w14:paraId="02F7BBBF" w14:textId="77777777" w:rsidTr="00571391">
        <w:trPr>
          <w:trHeight w:val="455"/>
        </w:trPr>
        <w:tc>
          <w:tcPr>
            <w:tcW w:w="3215" w:type="dxa"/>
          </w:tcPr>
          <w:p w14:paraId="72BEC039" w14:textId="6AD5D3A3" w:rsidR="008E0130" w:rsidRDefault="008E0130" w:rsidP="006B0524">
            <w:r>
              <w:t>Foodborne illness</w:t>
            </w:r>
          </w:p>
        </w:tc>
        <w:tc>
          <w:tcPr>
            <w:tcW w:w="3216" w:type="dxa"/>
          </w:tcPr>
          <w:p w14:paraId="1AE13F39" w14:textId="3138F440" w:rsidR="008E0130" w:rsidRDefault="00BC769A" w:rsidP="006B0524">
            <w:r>
              <w:t>2</w:t>
            </w:r>
          </w:p>
        </w:tc>
        <w:tc>
          <w:tcPr>
            <w:tcW w:w="3216" w:type="dxa"/>
          </w:tcPr>
          <w:p w14:paraId="4E433291" w14:textId="401C0047" w:rsidR="008E0130" w:rsidRDefault="0056741D" w:rsidP="006B0524">
            <w:r>
              <w:t>8</w:t>
            </w:r>
          </w:p>
        </w:tc>
      </w:tr>
      <w:tr w:rsidR="008E0130" w14:paraId="747300FF" w14:textId="77777777" w:rsidTr="00571391">
        <w:trPr>
          <w:trHeight w:val="455"/>
        </w:trPr>
        <w:tc>
          <w:tcPr>
            <w:tcW w:w="3215" w:type="dxa"/>
          </w:tcPr>
          <w:p w14:paraId="08158DBC" w14:textId="0802EEEF" w:rsidR="008E0130" w:rsidRDefault="0056741D" w:rsidP="006B0524">
            <w:r>
              <w:t xml:space="preserve">Infant Disease </w:t>
            </w:r>
          </w:p>
        </w:tc>
        <w:tc>
          <w:tcPr>
            <w:tcW w:w="3216" w:type="dxa"/>
          </w:tcPr>
          <w:p w14:paraId="3DEB0A9D" w14:textId="70FF00B5" w:rsidR="008E0130" w:rsidRDefault="00BC769A" w:rsidP="006B0524">
            <w:r>
              <w:t>5</w:t>
            </w:r>
          </w:p>
        </w:tc>
        <w:tc>
          <w:tcPr>
            <w:tcW w:w="3216" w:type="dxa"/>
          </w:tcPr>
          <w:p w14:paraId="7D02EE0A" w14:textId="73950D07" w:rsidR="008E0130" w:rsidRDefault="0056741D" w:rsidP="006B0524">
            <w:r>
              <w:t>6</w:t>
            </w:r>
          </w:p>
        </w:tc>
      </w:tr>
    </w:tbl>
    <w:p w14:paraId="7A3C0D6C" w14:textId="76A69DB7" w:rsidR="00185B38" w:rsidRDefault="00185B38" w:rsidP="006B0524"/>
    <w:p w14:paraId="1AB1A862" w14:textId="05D1E434" w:rsidR="00C82592" w:rsidRPr="000F5817" w:rsidRDefault="00807080" w:rsidP="00C82592">
      <w:pPr>
        <w:rPr>
          <w:b/>
          <w:bCs/>
          <w:sz w:val="26"/>
          <w:szCs w:val="26"/>
          <w:u w:val="single"/>
        </w:rPr>
      </w:pPr>
      <w:r w:rsidRPr="000F5817">
        <w:rPr>
          <w:b/>
          <w:bCs/>
          <w:sz w:val="26"/>
          <w:szCs w:val="26"/>
          <w:u w:val="single"/>
        </w:rPr>
        <w:t>Codes for determining ONB graduates</w:t>
      </w:r>
    </w:p>
    <w:p w14:paraId="2C95677B" w14:textId="77777777" w:rsidR="00C82592" w:rsidRDefault="00C82592" w:rsidP="00C82592">
      <w:r>
        <w:t>drop if T1Height==.</w:t>
      </w:r>
    </w:p>
    <w:p w14:paraId="7AAFB624" w14:textId="77777777" w:rsidR="00C82592" w:rsidRDefault="00C82592" w:rsidP="00C82592">
      <w:r>
        <w:t>drop if T2Height==.</w:t>
      </w:r>
    </w:p>
    <w:p w14:paraId="41EB88D3" w14:textId="77777777" w:rsidR="00C82592" w:rsidRDefault="00C82592" w:rsidP="00C82592">
      <w:r>
        <w:t>drop if T3Height==.</w:t>
      </w:r>
    </w:p>
    <w:p w14:paraId="03ECE956" w14:textId="77777777" w:rsidR="00C82592" w:rsidRDefault="00C82592" w:rsidP="00C82592">
      <w:r>
        <w:t>drop if T4Height==.</w:t>
      </w:r>
    </w:p>
    <w:p w14:paraId="32C04430" w14:textId="77777777" w:rsidR="00C82592" w:rsidRDefault="00C82592" w:rsidP="00C82592">
      <w:r>
        <w:t>drop if T1Weight==.</w:t>
      </w:r>
    </w:p>
    <w:p w14:paraId="1504A4E8" w14:textId="77777777" w:rsidR="00C82592" w:rsidRDefault="00C82592" w:rsidP="00C82592">
      <w:r>
        <w:t>drop if T2Weight==.</w:t>
      </w:r>
    </w:p>
    <w:p w14:paraId="6E3705FC" w14:textId="77777777" w:rsidR="00C82592" w:rsidRDefault="00C82592" w:rsidP="00C82592">
      <w:r>
        <w:t>drop if T3Weight==.</w:t>
      </w:r>
    </w:p>
    <w:p w14:paraId="4FED8D1B" w14:textId="77777777" w:rsidR="00C82592" w:rsidRDefault="00C82592" w:rsidP="00C82592">
      <w:r>
        <w:t>drop if T4Weight==.</w:t>
      </w:r>
    </w:p>
    <w:p w14:paraId="674B28B0" w14:textId="77777777" w:rsidR="00C82592" w:rsidRDefault="00C82592" w:rsidP="00C82592">
      <w:r>
        <w:t>drop if T1BMI==.</w:t>
      </w:r>
    </w:p>
    <w:p w14:paraId="4964C6A6" w14:textId="77777777" w:rsidR="00C82592" w:rsidRDefault="00C82592" w:rsidP="00C82592">
      <w:r>
        <w:t>drop if T2BMI==.</w:t>
      </w:r>
    </w:p>
    <w:p w14:paraId="3A25988F" w14:textId="77777777" w:rsidR="00C82592" w:rsidRDefault="00C82592" w:rsidP="00C82592">
      <w:r>
        <w:t>drop if T3BMI==.</w:t>
      </w:r>
    </w:p>
    <w:p w14:paraId="4F5A8003" w14:textId="77777777" w:rsidR="00C82592" w:rsidRDefault="00C82592" w:rsidP="00C82592">
      <w:r>
        <w:t>drop if T4BMI==.</w:t>
      </w:r>
    </w:p>
    <w:p w14:paraId="5DEDD9AA" w14:textId="77777777" w:rsidR="00C82592" w:rsidRDefault="00C82592" w:rsidP="00C82592">
      <w:r>
        <w:t>drop if T1SBP==.</w:t>
      </w:r>
    </w:p>
    <w:p w14:paraId="08C44227" w14:textId="77777777" w:rsidR="00C82592" w:rsidRDefault="00C82592" w:rsidP="00C82592">
      <w:r>
        <w:t>drop if T2SBP==.</w:t>
      </w:r>
    </w:p>
    <w:p w14:paraId="6C2A7B27" w14:textId="77777777" w:rsidR="00C82592" w:rsidRDefault="00C82592" w:rsidP="00C82592">
      <w:r>
        <w:t>drop if T3SBP==.</w:t>
      </w:r>
    </w:p>
    <w:p w14:paraId="34C36EB8" w14:textId="77777777" w:rsidR="00C82592" w:rsidRDefault="00C82592" w:rsidP="00C82592">
      <w:r>
        <w:t>drop if T4SBP==.</w:t>
      </w:r>
    </w:p>
    <w:p w14:paraId="487B63E2" w14:textId="77777777" w:rsidR="00C82592" w:rsidRDefault="00C82592" w:rsidP="00C82592">
      <w:r>
        <w:lastRenderedPageBreak/>
        <w:t>drop if T1DBP==.</w:t>
      </w:r>
    </w:p>
    <w:p w14:paraId="40B3A32D" w14:textId="77777777" w:rsidR="00C82592" w:rsidRDefault="00C82592" w:rsidP="00C82592">
      <w:r>
        <w:t>drop if T2DBP==.</w:t>
      </w:r>
    </w:p>
    <w:p w14:paraId="4687D987" w14:textId="77777777" w:rsidR="00C82592" w:rsidRDefault="00C82592" w:rsidP="00C82592">
      <w:r>
        <w:t>drop if T3DBP==.</w:t>
      </w:r>
    </w:p>
    <w:p w14:paraId="64B0E443" w14:textId="77777777" w:rsidR="00C82592" w:rsidRDefault="00C82592" w:rsidP="00C82592">
      <w:r>
        <w:t>drop if T4DBP==.</w:t>
      </w:r>
    </w:p>
    <w:p w14:paraId="7131BE78" w14:textId="77777777" w:rsidR="00C82592" w:rsidRDefault="00C82592" w:rsidP="00C82592">
      <w:r>
        <w:t>drop if T1Pulse==.</w:t>
      </w:r>
    </w:p>
    <w:p w14:paraId="1C650386" w14:textId="77777777" w:rsidR="00C82592" w:rsidRDefault="00C82592" w:rsidP="00C82592">
      <w:r>
        <w:t>drop if T2Pulse==.</w:t>
      </w:r>
    </w:p>
    <w:p w14:paraId="6A44DDF4" w14:textId="77777777" w:rsidR="00C82592" w:rsidRDefault="00C82592" w:rsidP="00C82592">
      <w:r>
        <w:t>drop if T3Pulse==.</w:t>
      </w:r>
    </w:p>
    <w:p w14:paraId="6F03D545" w14:textId="77777777" w:rsidR="00C82592" w:rsidRDefault="00C82592" w:rsidP="00C82592">
      <w:r>
        <w:t>drop if T4Pulse==.</w:t>
      </w:r>
    </w:p>
    <w:p w14:paraId="0119AD09" w14:textId="77777777" w:rsidR="00C82592" w:rsidRDefault="00C82592" w:rsidP="00C82592">
      <w:r>
        <w:t>drop if T1HbA1C==.</w:t>
      </w:r>
    </w:p>
    <w:p w14:paraId="510FD436" w14:textId="77777777" w:rsidR="00C82592" w:rsidRDefault="00C82592" w:rsidP="00C82592">
      <w:r>
        <w:t>drop if T2HbA1C==.</w:t>
      </w:r>
    </w:p>
    <w:p w14:paraId="674D0052" w14:textId="77777777" w:rsidR="00C82592" w:rsidRDefault="00C82592" w:rsidP="00C82592">
      <w:r>
        <w:t>drop if T3HbA1C==.</w:t>
      </w:r>
    </w:p>
    <w:p w14:paraId="101233E4" w14:textId="77777777" w:rsidR="00C82592" w:rsidRDefault="00C82592" w:rsidP="00C82592">
      <w:r>
        <w:t>drop if T4HbA1C==.</w:t>
      </w:r>
    </w:p>
    <w:p w14:paraId="255D6D19" w14:textId="77777777" w:rsidR="00C82592" w:rsidRDefault="00C82592" w:rsidP="00C82592">
      <w:r>
        <w:t xml:space="preserve">drop if </w:t>
      </w:r>
      <w:proofErr w:type="spellStart"/>
      <w:r>
        <w:t>Food_Energy_entry</w:t>
      </w:r>
      <w:proofErr w:type="spellEnd"/>
      <w:r>
        <w:t>==.</w:t>
      </w:r>
    </w:p>
    <w:p w14:paraId="0C2F2590" w14:textId="77777777" w:rsidR="00C82592" w:rsidRDefault="00C82592" w:rsidP="00C82592">
      <w:r>
        <w:t xml:space="preserve">drop if </w:t>
      </w:r>
      <w:proofErr w:type="spellStart"/>
      <w:r>
        <w:t>Food_Energy_exit</w:t>
      </w:r>
      <w:proofErr w:type="spellEnd"/>
      <w:r>
        <w:t>==.</w:t>
      </w:r>
    </w:p>
    <w:p w14:paraId="076DE3C2" w14:textId="77777777" w:rsidR="00C82592" w:rsidRDefault="00C82592" w:rsidP="00C82592">
      <w:r>
        <w:t>#####################################################################################</w:t>
      </w:r>
    </w:p>
    <w:p w14:paraId="1DC7347D" w14:textId="77777777" w:rsidR="00C82592" w:rsidRDefault="00C82592" w:rsidP="00C82592">
      <w:r>
        <w:t xml:space="preserve">generate </w:t>
      </w:r>
      <w:proofErr w:type="spellStart"/>
      <w:r>
        <w:t>colon_pre_dummy</w:t>
      </w:r>
      <w:proofErr w:type="spellEnd"/>
      <w:r>
        <w:t>=0</w:t>
      </w:r>
    </w:p>
    <w:p w14:paraId="7E355CEC" w14:textId="77777777" w:rsidR="00C82592" w:rsidRDefault="00C82592" w:rsidP="00C82592">
      <w:r>
        <w:t xml:space="preserve">generate </w:t>
      </w:r>
      <w:proofErr w:type="spellStart"/>
      <w:r>
        <w:t>heart_pre_dummy</w:t>
      </w:r>
      <w:proofErr w:type="spellEnd"/>
      <w:r>
        <w:t>=0</w:t>
      </w:r>
    </w:p>
    <w:p w14:paraId="603ACECE" w14:textId="77777777" w:rsidR="00C82592" w:rsidRDefault="00C82592" w:rsidP="00C82592">
      <w:r>
        <w:t xml:space="preserve">gen </w:t>
      </w:r>
      <w:proofErr w:type="spellStart"/>
      <w:r>
        <w:t>diabeties_pre_dummy</w:t>
      </w:r>
      <w:proofErr w:type="spellEnd"/>
      <w:r>
        <w:t>=0</w:t>
      </w:r>
    </w:p>
    <w:p w14:paraId="4B1CA574" w14:textId="77777777" w:rsidR="00C82592" w:rsidRDefault="00C82592" w:rsidP="00C82592">
      <w:r>
        <w:t xml:space="preserve">gen </w:t>
      </w:r>
      <w:proofErr w:type="spellStart"/>
      <w:r>
        <w:t>obesity_pre_dummy</w:t>
      </w:r>
      <w:proofErr w:type="spellEnd"/>
      <w:r>
        <w:t>=0</w:t>
      </w:r>
    </w:p>
    <w:p w14:paraId="25042D35" w14:textId="77777777" w:rsidR="00C82592" w:rsidRDefault="00C82592" w:rsidP="00C82592">
      <w:r>
        <w:t xml:space="preserve">gen </w:t>
      </w:r>
      <w:proofErr w:type="spellStart"/>
      <w:r>
        <w:t>osteo_pre_dummy</w:t>
      </w:r>
      <w:proofErr w:type="spellEnd"/>
      <w:r>
        <w:t>=0</w:t>
      </w:r>
    </w:p>
    <w:p w14:paraId="2C470A78" w14:textId="77777777" w:rsidR="00C82592" w:rsidRDefault="00C82592" w:rsidP="00C82592">
      <w:r>
        <w:t xml:space="preserve">gen </w:t>
      </w:r>
      <w:proofErr w:type="spellStart"/>
      <w:r>
        <w:t>strokehyp_pre_dummy</w:t>
      </w:r>
      <w:proofErr w:type="spellEnd"/>
      <w:r>
        <w:t>=0</w:t>
      </w:r>
    </w:p>
    <w:p w14:paraId="3C696A9F" w14:textId="77777777" w:rsidR="00C82592" w:rsidRDefault="00C82592" w:rsidP="00C82592">
      <w:r>
        <w:t xml:space="preserve">gen </w:t>
      </w:r>
      <w:proofErr w:type="spellStart"/>
      <w:r>
        <w:t>foodborn_pre_dummy</w:t>
      </w:r>
      <w:proofErr w:type="spellEnd"/>
      <w:r>
        <w:t>=0</w:t>
      </w:r>
    </w:p>
    <w:p w14:paraId="332C251D" w14:textId="77777777" w:rsidR="00C82592" w:rsidRDefault="00C82592" w:rsidP="00C82592">
      <w:r>
        <w:t xml:space="preserve">gen </w:t>
      </w:r>
      <w:proofErr w:type="spellStart"/>
      <w:r>
        <w:t>infant_disease_pre_dummy</w:t>
      </w:r>
      <w:proofErr w:type="spellEnd"/>
      <w:r>
        <w:t>=0</w:t>
      </w:r>
    </w:p>
    <w:p w14:paraId="3F988AB9" w14:textId="77777777" w:rsidR="00C82592" w:rsidRDefault="00C82592" w:rsidP="00C82592">
      <w:r>
        <w:t>#####################################################################################</w:t>
      </w:r>
    </w:p>
    <w:p w14:paraId="5A0EB618" w14:textId="0C9EA1A0" w:rsidR="00C82592" w:rsidRDefault="00C82592" w:rsidP="00C82592">
      <w:r>
        <w:t xml:space="preserve">## NORMAL </w:t>
      </w:r>
      <w:r w:rsidR="00BF23F3">
        <w:t xml:space="preserve">GRADUATES </w:t>
      </w:r>
      <w:r w:rsidR="00BF23F3">
        <w:t>- PRE</w:t>
      </w:r>
      <w:r w:rsidR="00BF23F3">
        <w:t xml:space="preserve"> </w:t>
      </w:r>
      <w:r>
        <w:t>##</w:t>
      </w:r>
    </w:p>
    <w:p w14:paraId="1DD56578" w14:textId="3B527E31" w:rsidR="00BF23F3" w:rsidRDefault="00BF23F3" w:rsidP="00C82592">
      <w:r>
        <w:t>###############################</w:t>
      </w:r>
    </w:p>
    <w:p w14:paraId="016C9D3A" w14:textId="77777777" w:rsidR="00C82592" w:rsidRDefault="00C82592" w:rsidP="00C82592">
      <w:r>
        <w:t xml:space="preserve">replace </w:t>
      </w:r>
      <w:proofErr w:type="spellStart"/>
      <w:r>
        <w:t>colon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78 &amp; </w:t>
      </w:r>
      <w:proofErr w:type="spellStart"/>
      <w:r>
        <w:t>SatFat_entry</w:t>
      </w:r>
      <w:proofErr w:type="spellEnd"/>
      <w:r>
        <w:t xml:space="preserve">&lt;=22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v_entry</w:t>
      </w:r>
      <w:proofErr w:type="spellEnd"/>
      <w:r>
        <w:t>&gt;=4.5 &amp; pre_q07&gt;=4 &amp; pre_q09&gt;=4)</w:t>
      </w:r>
    </w:p>
    <w:p w14:paraId="3ED859C4" w14:textId="77777777" w:rsidR="00C82592" w:rsidRDefault="00C82592" w:rsidP="00C82592">
      <w:r>
        <w:lastRenderedPageBreak/>
        <w:t xml:space="preserve">replace </w:t>
      </w:r>
      <w:proofErr w:type="spellStart"/>
      <w:r>
        <w:t>diabeties_pre_dummy</w:t>
      </w:r>
      <w:proofErr w:type="spellEnd"/>
      <w:r>
        <w:t xml:space="preserve"> =1 if (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ood_Energy_entry</w:t>
      </w:r>
      <w:proofErr w:type="spellEnd"/>
      <w:r>
        <w:t xml:space="preserve">&lt;=2300 &amp; </w:t>
      </w:r>
      <w:proofErr w:type="spellStart"/>
      <w:r>
        <w:t>Carbohydrates_entry</w:t>
      </w:r>
      <w:proofErr w:type="spellEnd"/>
      <w:r>
        <w:t>&lt;=358 &amp; pre_q07&gt;=4 &amp; pre_q09&gt;=4)</w:t>
      </w:r>
    </w:p>
    <w:p w14:paraId="0CF887AE" w14:textId="77777777" w:rsidR="00C82592" w:rsidRDefault="00C82592" w:rsidP="00C82592">
      <w:r>
        <w:t xml:space="preserve">replace </w:t>
      </w:r>
      <w:proofErr w:type="spellStart"/>
      <w:r>
        <w:t>heart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78 &amp; </w:t>
      </w:r>
      <w:proofErr w:type="spellStart"/>
      <w:r>
        <w:t>SatFat_entry</w:t>
      </w:r>
      <w:proofErr w:type="spellEnd"/>
      <w:r>
        <w:t xml:space="preserve">&lt;=22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v_entry</w:t>
      </w:r>
      <w:proofErr w:type="spellEnd"/>
      <w:r>
        <w:t>&gt;=4.5 &amp; pre_q08&gt;=4 &amp; pre_q09&gt;=4)</w:t>
      </w:r>
    </w:p>
    <w:p w14:paraId="3579C420" w14:textId="77777777" w:rsidR="00C82592" w:rsidRDefault="00C82592" w:rsidP="00C82592">
      <w:r>
        <w:t xml:space="preserve">replace </w:t>
      </w:r>
      <w:proofErr w:type="spellStart"/>
      <w:r>
        <w:t>obesity_pre_dummy</w:t>
      </w:r>
      <w:proofErr w:type="spellEnd"/>
      <w:r>
        <w:t xml:space="preserve"> = 1 if (</w:t>
      </w:r>
      <w:proofErr w:type="spellStart"/>
      <w:r>
        <w:t>Total_Fat_entry</w:t>
      </w:r>
      <w:proofErr w:type="spellEnd"/>
      <w:r>
        <w:t xml:space="preserve">&lt;=86 &amp; </w:t>
      </w:r>
      <w:proofErr w:type="spellStart"/>
      <w:r>
        <w:t>fv_entry</w:t>
      </w:r>
      <w:proofErr w:type="spellEnd"/>
      <w:r>
        <w:t xml:space="preserve">&gt;=4.5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SatFat_entry</w:t>
      </w:r>
      <w:proofErr w:type="spellEnd"/>
      <w:r>
        <w:t xml:space="preserve">&lt;=24 &amp; </w:t>
      </w:r>
      <w:proofErr w:type="spellStart"/>
      <w:r>
        <w:t>Food_Energy_entry</w:t>
      </w:r>
      <w:proofErr w:type="spellEnd"/>
      <w:r>
        <w:t>&lt;=2300 &amp; pre_q07&gt;=4 &amp; pre_q09&gt;=4)</w:t>
      </w:r>
    </w:p>
    <w:p w14:paraId="1B65D605" w14:textId="77777777" w:rsidR="00C82592" w:rsidRDefault="00C82592" w:rsidP="00C82592">
      <w:r>
        <w:t xml:space="preserve">replace </w:t>
      </w:r>
      <w:proofErr w:type="spellStart"/>
      <w:r>
        <w:t>strokehyp_pre_dummy</w:t>
      </w:r>
      <w:proofErr w:type="spellEnd"/>
      <w:r>
        <w:t xml:space="preserve"> = 1 if (</w:t>
      </w:r>
      <w:proofErr w:type="spellStart"/>
      <w:r>
        <w:t>fv_entry</w:t>
      </w:r>
      <w:proofErr w:type="spellEnd"/>
      <w:r>
        <w:t xml:space="preserve">&gt;=4.5 &amp; </w:t>
      </w:r>
      <w:proofErr w:type="spellStart"/>
      <w:r>
        <w:t>Calcium_entry</w:t>
      </w:r>
      <w:proofErr w:type="spellEnd"/>
      <w:r>
        <w:t>&gt;=1000 &amp; pre_q08&gt;=4 &amp; pre_q09&gt;=4)</w:t>
      </w:r>
    </w:p>
    <w:p w14:paraId="2CD041DA" w14:textId="77777777" w:rsidR="00C82592" w:rsidRDefault="00C82592" w:rsidP="00C82592">
      <w:r>
        <w:t xml:space="preserve">replace </w:t>
      </w:r>
      <w:proofErr w:type="spellStart"/>
      <w:r>
        <w:t>osteo_pre_dummy</w:t>
      </w:r>
      <w:proofErr w:type="spellEnd"/>
      <w:r>
        <w:t xml:space="preserve"> = 1 if (</w:t>
      </w:r>
      <w:proofErr w:type="spellStart"/>
      <w:r>
        <w:t>Calcium_entry</w:t>
      </w:r>
      <w:proofErr w:type="spellEnd"/>
      <w:r>
        <w:t xml:space="preserve">&gt;=1000 &amp; </w:t>
      </w:r>
      <w:proofErr w:type="spellStart"/>
      <w:r>
        <w:t>Diary_entry</w:t>
      </w:r>
      <w:proofErr w:type="spellEnd"/>
      <w:r>
        <w:t>&gt;=3 &amp; pre_q07&gt;=4)</w:t>
      </w:r>
    </w:p>
    <w:p w14:paraId="4C7B1F56" w14:textId="77777777" w:rsidR="00C82592" w:rsidRDefault="00C82592" w:rsidP="00C82592">
      <w:r>
        <w:t xml:space="preserve">replace </w:t>
      </w:r>
      <w:proofErr w:type="spellStart"/>
      <w:r>
        <w:t>foodborn_pre_dummy</w:t>
      </w:r>
      <w:proofErr w:type="spellEnd"/>
      <w:r>
        <w:t xml:space="preserve"> = 1 if (pre_q05&lt;=2 &amp; pre_q06&lt;=2)</w:t>
      </w:r>
    </w:p>
    <w:p w14:paraId="2A6E0999" w14:textId="77777777" w:rsidR="00C82592" w:rsidRDefault="00C82592" w:rsidP="00C82592">
      <w:r>
        <w:t xml:space="preserve">replace </w:t>
      </w:r>
      <w:proofErr w:type="spellStart"/>
      <w:r>
        <w:t>infant_disease_pre_dummy</w:t>
      </w:r>
      <w:proofErr w:type="spellEnd"/>
      <w:r>
        <w:t xml:space="preserve"> = 1 if(pre_q07&gt;=4)</w:t>
      </w:r>
    </w:p>
    <w:p w14:paraId="5A7306E0" w14:textId="77777777" w:rsidR="00C82592" w:rsidRDefault="00C82592" w:rsidP="00C82592">
      <w:r>
        <w:t>#####################################################################################</w:t>
      </w:r>
    </w:p>
    <w:p w14:paraId="09DBA67B" w14:textId="5AF6EE2B" w:rsidR="00C82592" w:rsidRDefault="00C82592" w:rsidP="00C82592">
      <w:r>
        <w:t xml:space="preserve">## </w:t>
      </w:r>
      <w:r w:rsidR="00BF23F3">
        <w:t>PREGNANT</w:t>
      </w:r>
      <w:r>
        <w:t xml:space="preserve"> GRADUATES</w:t>
      </w:r>
      <w:r w:rsidR="00BF23F3">
        <w:t xml:space="preserve"> - PRE</w:t>
      </w:r>
      <w:r>
        <w:t>##</w:t>
      </w:r>
    </w:p>
    <w:p w14:paraId="4A8E6DC3" w14:textId="0BA93B9A" w:rsidR="00C82592" w:rsidRDefault="00C82592" w:rsidP="00C82592">
      <w:r>
        <w:t>###########################</w:t>
      </w:r>
      <w:r w:rsidR="00BF23F3">
        <w:t>##</w:t>
      </w:r>
    </w:p>
    <w:p w14:paraId="5515AAB4" w14:textId="77777777" w:rsidR="00C82592" w:rsidRDefault="00C82592" w:rsidP="00C82592">
      <w:r>
        <w:t xml:space="preserve">replace </w:t>
      </w:r>
      <w:proofErr w:type="spellStart"/>
      <w:r>
        <w:t>colon_pre_dummy</w:t>
      </w:r>
      <w:proofErr w:type="spellEnd"/>
      <w:r>
        <w:t xml:space="preserve"> =1 if (pregnant==1 &amp; 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v_entry</w:t>
      </w:r>
      <w:proofErr w:type="spellEnd"/>
      <w:r>
        <w:t>&gt;=5 &amp; pre_q07&gt;=4 &amp; pre_q09&gt;=4)</w:t>
      </w:r>
    </w:p>
    <w:p w14:paraId="3B42A591" w14:textId="77777777" w:rsidR="00C82592" w:rsidRDefault="00C82592" w:rsidP="00C82592">
      <w:r>
        <w:t xml:space="preserve">replace </w:t>
      </w:r>
      <w:proofErr w:type="spellStart"/>
      <w:r>
        <w:t>diabeties_pre_dummy</w:t>
      </w:r>
      <w:proofErr w:type="spellEnd"/>
      <w:r>
        <w:t xml:space="preserve"> =1 if (pregnant==1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ood_Energy_entry</w:t>
      </w:r>
      <w:proofErr w:type="spellEnd"/>
      <w:r>
        <w:t xml:space="preserve">&lt;=2600 &amp; </w:t>
      </w:r>
      <w:proofErr w:type="spellStart"/>
      <w:r>
        <w:t>Carbohydrates_entry</w:t>
      </w:r>
      <w:proofErr w:type="spellEnd"/>
      <w:r>
        <w:t>&lt;=423 &amp; pre_q07&gt;=4 &amp; pre_q09&gt;=4)</w:t>
      </w:r>
    </w:p>
    <w:p w14:paraId="06D66DEB" w14:textId="77777777" w:rsidR="00C82592" w:rsidRDefault="00C82592" w:rsidP="00C82592">
      <w:r>
        <w:t xml:space="preserve">replace </w:t>
      </w:r>
      <w:proofErr w:type="spellStart"/>
      <w:r>
        <w:t>heart_pre_dummy</w:t>
      </w:r>
      <w:proofErr w:type="spellEnd"/>
      <w:r>
        <w:t xml:space="preserve"> =1 if (pregnant==1 &amp; 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v_entry</w:t>
      </w:r>
      <w:proofErr w:type="spellEnd"/>
      <w:r>
        <w:t>&gt;=5 &amp; pre_q08&gt;=4 &amp; pre_q09&gt;=4)</w:t>
      </w:r>
    </w:p>
    <w:p w14:paraId="6B43735C" w14:textId="77777777" w:rsidR="00C82592" w:rsidRDefault="00C82592" w:rsidP="00C82592">
      <w:r>
        <w:t xml:space="preserve">replace </w:t>
      </w:r>
      <w:proofErr w:type="spellStart"/>
      <w:r>
        <w:t>obesity_pre_dummy</w:t>
      </w:r>
      <w:proofErr w:type="spellEnd"/>
      <w:r>
        <w:t xml:space="preserve"> = 1 if (pregnant==1 &amp; 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Food_Energy_entry</w:t>
      </w:r>
      <w:proofErr w:type="spellEnd"/>
      <w:r>
        <w:t>&lt;=2600 &amp; pre_q07&gt;=4 &amp; pre_q09&gt;=4)</w:t>
      </w:r>
    </w:p>
    <w:p w14:paraId="15AD89F5" w14:textId="77777777" w:rsidR="00C82592" w:rsidRDefault="00C82592" w:rsidP="00C82592">
      <w:r>
        <w:t xml:space="preserve">replace </w:t>
      </w:r>
      <w:proofErr w:type="spellStart"/>
      <w:r>
        <w:t>strokehyp_pre_dummy</w:t>
      </w:r>
      <w:proofErr w:type="spellEnd"/>
      <w:r>
        <w:t xml:space="preserve"> = 1 if (pregnant==1 &amp; 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Calcium_entry</w:t>
      </w:r>
      <w:proofErr w:type="spellEnd"/>
      <w:r>
        <w:t>&gt;=1000 &amp; pre_q08&gt;=4 &amp; pre_q09&gt;=4)</w:t>
      </w:r>
    </w:p>
    <w:p w14:paraId="3D924775" w14:textId="77777777" w:rsidR="00C82592" w:rsidRDefault="00C82592" w:rsidP="00C82592">
      <w:r>
        <w:t xml:space="preserve">replace </w:t>
      </w:r>
      <w:proofErr w:type="spellStart"/>
      <w:r>
        <w:t>osteo_pre_dummy</w:t>
      </w:r>
      <w:proofErr w:type="spellEnd"/>
      <w:r>
        <w:t xml:space="preserve"> = 1 if (pregnant==1 &amp; </w:t>
      </w:r>
      <w:proofErr w:type="spellStart"/>
      <w:r>
        <w:t>Calcium_entry</w:t>
      </w:r>
      <w:proofErr w:type="spellEnd"/>
      <w:r>
        <w:t xml:space="preserve">&gt;=1000 &amp; </w:t>
      </w:r>
      <w:proofErr w:type="spellStart"/>
      <w:r>
        <w:t>Diary_entry</w:t>
      </w:r>
      <w:proofErr w:type="spellEnd"/>
      <w:r>
        <w:t>&gt;=3 &amp; pre_q07&gt;=4)</w:t>
      </w:r>
    </w:p>
    <w:p w14:paraId="2FCC29F9" w14:textId="77777777" w:rsidR="00C82592" w:rsidRDefault="00C82592" w:rsidP="00C82592">
      <w:r>
        <w:t xml:space="preserve">replace </w:t>
      </w:r>
      <w:proofErr w:type="spellStart"/>
      <w:r>
        <w:t>foodborn_pre_dummy</w:t>
      </w:r>
      <w:proofErr w:type="spellEnd"/>
      <w:r>
        <w:t xml:space="preserve"> = 1 if (pregnant==1 &amp; pre_q05&lt;=2 &amp; pre_q06&lt;=2)</w:t>
      </w:r>
    </w:p>
    <w:p w14:paraId="46730076" w14:textId="77777777" w:rsidR="00C82592" w:rsidRDefault="00C82592" w:rsidP="00C82592">
      <w:r>
        <w:t xml:space="preserve">replace </w:t>
      </w:r>
      <w:proofErr w:type="spellStart"/>
      <w:r>
        <w:t>infant_disease_pre_dummy</w:t>
      </w:r>
      <w:proofErr w:type="spellEnd"/>
      <w:r>
        <w:t xml:space="preserve"> = 1 </w:t>
      </w:r>
      <w:proofErr w:type="gramStart"/>
      <w:r>
        <w:t>if(</w:t>
      </w:r>
      <w:proofErr w:type="gramEnd"/>
      <w:r>
        <w:t>pregnant==1 &amp; pre_q07&gt;=4)</w:t>
      </w:r>
    </w:p>
    <w:p w14:paraId="44E581E3" w14:textId="77777777" w:rsidR="00C82592" w:rsidRDefault="00C82592" w:rsidP="00C82592">
      <w:r>
        <w:t>###########################################################################</w:t>
      </w:r>
    </w:p>
    <w:p w14:paraId="33B4C532" w14:textId="58237690" w:rsidR="00C82592" w:rsidRDefault="00C82592" w:rsidP="00C82592">
      <w:r>
        <w:t xml:space="preserve">## </w:t>
      </w:r>
      <w:r w:rsidR="00BF23F3">
        <w:t>NURSING</w:t>
      </w:r>
      <w:r>
        <w:t xml:space="preserve"> GRADUATES</w:t>
      </w:r>
      <w:r w:rsidR="00BF23F3">
        <w:t xml:space="preserve"> </w:t>
      </w:r>
      <w:r w:rsidR="00BF23F3">
        <w:t>- PRE</w:t>
      </w:r>
      <w:r w:rsidR="00BF23F3">
        <w:t xml:space="preserve"> </w:t>
      </w:r>
      <w:r>
        <w:t>##</w:t>
      </w:r>
    </w:p>
    <w:p w14:paraId="38FDDFF0" w14:textId="00653441" w:rsidR="00C82592" w:rsidRDefault="00C82592" w:rsidP="00C82592">
      <w:r>
        <w:t>##########################</w:t>
      </w:r>
      <w:r w:rsidR="00BF23F3">
        <w:t>##</w:t>
      </w:r>
    </w:p>
    <w:p w14:paraId="7E84CCAE" w14:textId="77777777" w:rsidR="00C82592" w:rsidRDefault="00C82592" w:rsidP="00C82592">
      <w:r>
        <w:t xml:space="preserve">replace </w:t>
      </w:r>
      <w:proofErr w:type="spellStart"/>
      <w:r>
        <w:t>colon_pre_dummy</w:t>
      </w:r>
      <w:proofErr w:type="spellEnd"/>
      <w:r>
        <w:t xml:space="preserve"> =1 if (Nursing==1 &amp; 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v_entry</w:t>
      </w:r>
      <w:proofErr w:type="spellEnd"/>
      <w:r>
        <w:t>&gt;=5 &amp; pre_q07&gt;=4 &amp; pre_q09&gt;=4)</w:t>
      </w:r>
    </w:p>
    <w:p w14:paraId="47AD2EE3" w14:textId="77777777" w:rsidR="00C82592" w:rsidRDefault="00C82592" w:rsidP="00C82592">
      <w:r>
        <w:lastRenderedPageBreak/>
        <w:t xml:space="preserve">replace </w:t>
      </w:r>
      <w:proofErr w:type="spellStart"/>
      <w:r>
        <w:t>diabeties_pre_dummy</w:t>
      </w:r>
      <w:proofErr w:type="spellEnd"/>
      <w:r>
        <w:t xml:space="preserve"> =1 if (Nursing==1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ood_Energy_entry</w:t>
      </w:r>
      <w:proofErr w:type="spellEnd"/>
      <w:r>
        <w:t xml:space="preserve">&lt;=2500 &amp; </w:t>
      </w:r>
      <w:proofErr w:type="spellStart"/>
      <w:r>
        <w:t>Carbohydrates_entry</w:t>
      </w:r>
      <w:proofErr w:type="spellEnd"/>
      <w:r>
        <w:t>&lt;=423 &amp; pre_q07&gt;=4 &amp; pre_q09&gt;=4)</w:t>
      </w:r>
    </w:p>
    <w:p w14:paraId="59ECA815" w14:textId="77777777" w:rsidR="00C82592" w:rsidRDefault="00C82592" w:rsidP="00C82592">
      <w:r>
        <w:t xml:space="preserve">replace </w:t>
      </w:r>
      <w:proofErr w:type="spellStart"/>
      <w:r>
        <w:t>heart_pre_dummy</w:t>
      </w:r>
      <w:proofErr w:type="spellEnd"/>
      <w:r>
        <w:t xml:space="preserve"> =1 if (Nursing==1 &amp; 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v_entry</w:t>
      </w:r>
      <w:proofErr w:type="spellEnd"/>
      <w:r>
        <w:t>&gt;=5 &amp; pre_q08&gt;=4 &amp; pre_q09&gt;=4)</w:t>
      </w:r>
    </w:p>
    <w:p w14:paraId="66F923DD" w14:textId="77777777" w:rsidR="00C82592" w:rsidRDefault="00C82592" w:rsidP="00C82592">
      <w:r>
        <w:t xml:space="preserve">replace </w:t>
      </w:r>
      <w:proofErr w:type="spellStart"/>
      <w:r>
        <w:t>obesity_pre_dummy</w:t>
      </w:r>
      <w:proofErr w:type="spellEnd"/>
      <w:r>
        <w:t xml:space="preserve"> = 1 if (Nursing==1 &amp; 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Food_Energy_entry</w:t>
      </w:r>
      <w:proofErr w:type="spellEnd"/>
      <w:r>
        <w:t>&lt;=2500 &amp; pre_q07&gt;=4 &amp; pre_q09&gt;=4)</w:t>
      </w:r>
    </w:p>
    <w:p w14:paraId="7EE1C73F" w14:textId="77777777" w:rsidR="00C82592" w:rsidRDefault="00C82592" w:rsidP="00C82592">
      <w:r>
        <w:t xml:space="preserve">replace </w:t>
      </w:r>
      <w:proofErr w:type="spellStart"/>
      <w:r>
        <w:t>strokehyp_pre_dummy</w:t>
      </w:r>
      <w:proofErr w:type="spellEnd"/>
      <w:r>
        <w:t xml:space="preserve"> = 1 if (Nursing==1 &amp; 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Calcium_entry</w:t>
      </w:r>
      <w:proofErr w:type="spellEnd"/>
      <w:r>
        <w:t>&gt;=1000 &amp; pre_q08&gt;=4 &amp; pre_q09&gt;=4)</w:t>
      </w:r>
    </w:p>
    <w:p w14:paraId="36A5C6A8" w14:textId="77777777" w:rsidR="00C82592" w:rsidRDefault="00C82592" w:rsidP="00C82592">
      <w:r>
        <w:t xml:space="preserve">replace </w:t>
      </w:r>
      <w:proofErr w:type="spellStart"/>
      <w:r>
        <w:t>osteo_pre_dummy</w:t>
      </w:r>
      <w:proofErr w:type="spellEnd"/>
      <w:r>
        <w:t xml:space="preserve"> = 1 if (Nursing==1 &amp; </w:t>
      </w:r>
      <w:proofErr w:type="spellStart"/>
      <w:r>
        <w:t>Calcium_entry</w:t>
      </w:r>
      <w:proofErr w:type="spellEnd"/>
      <w:r>
        <w:t xml:space="preserve">&gt;=1000 &amp; </w:t>
      </w:r>
      <w:proofErr w:type="spellStart"/>
      <w:r>
        <w:t>Diary_entry</w:t>
      </w:r>
      <w:proofErr w:type="spellEnd"/>
      <w:r>
        <w:t>&gt;=3 &amp; pre_q07&gt;=4)</w:t>
      </w:r>
    </w:p>
    <w:p w14:paraId="10C2DDCC" w14:textId="77777777" w:rsidR="00C82592" w:rsidRDefault="00C82592" w:rsidP="00C82592">
      <w:r>
        <w:t xml:space="preserve">replace </w:t>
      </w:r>
      <w:proofErr w:type="spellStart"/>
      <w:r>
        <w:t>foodborn_pre_dummy</w:t>
      </w:r>
      <w:proofErr w:type="spellEnd"/>
      <w:r>
        <w:t xml:space="preserve"> = 1 if (Nursing==1 &amp; pre_q05&lt;=2 &amp; pre_q06&lt;=2)</w:t>
      </w:r>
    </w:p>
    <w:p w14:paraId="1EC38885" w14:textId="77777777" w:rsidR="00C82592" w:rsidRDefault="00C82592" w:rsidP="00C82592">
      <w:r>
        <w:t xml:space="preserve">replace </w:t>
      </w:r>
      <w:proofErr w:type="spellStart"/>
      <w:r>
        <w:t>infant_disease_pre_dummy</w:t>
      </w:r>
      <w:proofErr w:type="spellEnd"/>
      <w:r>
        <w:t xml:space="preserve"> = 1 </w:t>
      </w:r>
      <w:proofErr w:type="gramStart"/>
      <w:r>
        <w:t>if(</w:t>
      </w:r>
      <w:proofErr w:type="gramEnd"/>
      <w:r>
        <w:t>Nursing==1 &amp; pre_q07&gt;=4)</w:t>
      </w:r>
    </w:p>
    <w:p w14:paraId="4E590CA4" w14:textId="77777777" w:rsidR="00C82592" w:rsidRDefault="00C82592" w:rsidP="00C82592">
      <w:r>
        <w:t>###########################################################################</w:t>
      </w:r>
    </w:p>
    <w:p w14:paraId="4946BD81" w14:textId="77777777" w:rsidR="00C82592" w:rsidRDefault="00C82592" w:rsidP="00C82592">
      <w:r>
        <w:t xml:space="preserve">generate </w:t>
      </w:r>
      <w:proofErr w:type="spellStart"/>
      <w:r>
        <w:t>colon_post_dummy</w:t>
      </w:r>
      <w:proofErr w:type="spellEnd"/>
      <w:r>
        <w:t>=0</w:t>
      </w:r>
    </w:p>
    <w:p w14:paraId="39E0D41B" w14:textId="77777777" w:rsidR="00C82592" w:rsidRDefault="00C82592" w:rsidP="00C82592">
      <w:r>
        <w:t xml:space="preserve">generate </w:t>
      </w:r>
      <w:proofErr w:type="spellStart"/>
      <w:r>
        <w:t>heart_post_dummy</w:t>
      </w:r>
      <w:proofErr w:type="spellEnd"/>
      <w:r>
        <w:t>=0</w:t>
      </w:r>
    </w:p>
    <w:p w14:paraId="0135EC46" w14:textId="77777777" w:rsidR="00C82592" w:rsidRDefault="00C82592" w:rsidP="00C82592">
      <w:r>
        <w:t xml:space="preserve">gen </w:t>
      </w:r>
      <w:proofErr w:type="spellStart"/>
      <w:r>
        <w:t>diabeties_post_dummy</w:t>
      </w:r>
      <w:proofErr w:type="spellEnd"/>
      <w:r>
        <w:t>=0</w:t>
      </w:r>
    </w:p>
    <w:p w14:paraId="0CB5F274" w14:textId="77777777" w:rsidR="00C82592" w:rsidRDefault="00C82592" w:rsidP="00C82592">
      <w:r>
        <w:t xml:space="preserve">gen </w:t>
      </w:r>
      <w:proofErr w:type="spellStart"/>
      <w:r>
        <w:t>obesity_post_dummy</w:t>
      </w:r>
      <w:proofErr w:type="spellEnd"/>
      <w:r>
        <w:t>=0</w:t>
      </w:r>
    </w:p>
    <w:p w14:paraId="3B230863" w14:textId="77777777" w:rsidR="00C82592" w:rsidRDefault="00C82592" w:rsidP="00C82592">
      <w:r>
        <w:t xml:space="preserve">gen </w:t>
      </w:r>
      <w:proofErr w:type="spellStart"/>
      <w:r>
        <w:t>osteo_post_dummy</w:t>
      </w:r>
      <w:proofErr w:type="spellEnd"/>
      <w:r>
        <w:t>=0</w:t>
      </w:r>
    </w:p>
    <w:p w14:paraId="4A057E71" w14:textId="77777777" w:rsidR="00C82592" w:rsidRDefault="00C82592" w:rsidP="00C82592">
      <w:r>
        <w:t xml:space="preserve">gen </w:t>
      </w:r>
      <w:proofErr w:type="spellStart"/>
      <w:r>
        <w:t>strokehyp_post_dummy</w:t>
      </w:r>
      <w:proofErr w:type="spellEnd"/>
      <w:r>
        <w:t>=0</w:t>
      </w:r>
    </w:p>
    <w:p w14:paraId="4FD08752" w14:textId="77777777" w:rsidR="00C82592" w:rsidRDefault="00C82592" w:rsidP="00C82592">
      <w:r>
        <w:t xml:space="preserve">gen </w:t>
      </w:r>
      <w:proofErr w:type="spellStart"/>
      <w:r>
        <w:t>foodborn_post_dummy</w:t>
      </w:r>
      <w:proofErr w:type="spellEnd"/>
      <w:r>
        <w:t>=0</w:t>
      </w:r>
    </w:p>
    <w:p w14:paraId="0DE43F91" w14:textId="77777777" w:rsidR="00C82592" w:rsidRDefault="00C82592" w:rsidP="00C82592">
      <w:r>
        <w:t xml:space="preserve">gen </w:t>
      </w:r>
      <w:proofErr w:type="spellStart"/>
      <w:r>
        <w:t>infant_disease_post_dummy</w:t>
      </w:r>
      <w:proofErr w:type="spellEnd"/>
      <w:r>
        <w:t>=0</w:t>
      </w:r>
    </w:p>
    <w:p w14:paraId="08674AF0" w14:textId="77777777" w:rsidR="00C82592" w:rsidRDefault="00C82592" w:rsidP="00C82592">
      <w:r>
        <w:t>#####################################################################################</w:t>
      </w:r>
    </w:p>
    <w:p w14:paraId="7DB28192" w14:textId="24ACF2A4" w:rsidR="00C82592" w:rsidRDefault="00C82592" w:rsidP="00C82592">
      <w:r>
        <w:t>## NORMAL GRADUATES</w:t>
      </w:r>
      <w:r w:rsidR="00BA211C">
        <w:t xml:space="preserve"> </w:t>
      </w:r>
      <w:r w:rsidR="00BA211C">
        <w:t>- P</w:t>
      </w:r>
      <w:r w:rsidR="00BA211C">
        <w:t>OST</w:t>
      </w:r>
      <w:r>
        <w:t>##</w:t>
      </w:r>
    </w:p>
    <w:p w14:paraId="4421BA92" w14:textId="77777777" w:rsidR="00C82592" w:rsidRDefault="00C82592" w:rsidP="00C82592">
      <w:r>
        <w:t>##########################</w:t>
      </w:r>
    </w:p>
    <w:p w14:paraId="5CFF48AE" w14:textId="77777777" w:rsidR="00C82592" w:rsidRDefault="00C82592" w:rsidP="00C82592">
      <w:r>
        <w:t xml:space="preserve">replace </w:t>
      </w:r>
      <w:proofErr w:type="spellStart"/>
      <w:r>
        <w:t>colon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78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v_exit</w:t>
      </w:r>
      <w:proofErr w:type="spellEnd"/>
      <w:r>
        <w:t>&gt;=4.5 &amp; post_q07&gt;=4 &amp; post_q09&gt;=4)</w:t>
      </w:r>
    </w:p>
    <w:p w14:paraId="48942CA7" w14:textId="77777777" w:rsidR="00C82592" w:rsidRDefault="00C82592" w:rsidP="00C82592">
      <w:r>
        <w:t xml:space="preserve">replace </w:t>
      </w:r>
      <w:proofErr w:type="spellStart"/>
      <w:r>
        <w:t>diabeties_post_dummy</w:t>
      </w:r>
      <w:proofErr w:type="spellEnd"/>
      <w:r>
        <w:t xml:space="preserve"> =1 if (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ood_Energy_exit</w:t>
      </w:r>
      <w:proofErr w:type="spellEnd"/>
      <w:r>
        <w:t xml:space="preserve">&lt;=2300 &amp; </w:t>
      </w:r>
      <w:proofErr w:type="spellStart"/>
      <w:r>
        <w:t>Carbohydrates_exit</w:t>
      </w:r>
      <w:proofErr w:type="spellEnd"/>
      <w:r>
        <w:t>&lt;=358 &amp; post_q07&gt;=4 &amp; post_q09&gt;=4)</w:t>
      </w:r>
    </w:p>
    <w:p w14:paraId="7781DCA7" w14:textId="77777777" w:rsidR="00C82592" w:rsidRDefault="00C82592" w:rsidP="00C82592">
      <w:r>
        <w:t xml:space="preserve">replace </w:t>
      </w:r>
      <w:proofErr w:type="spellStart"/>
      <w:r>
        <w:t>heart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78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v_exit</w:t>
      </w:r>
      <w:proofErr w:type="spellEnd"/>
      <w:r>
        <w:t>&gt;=4.5 &amp; post_q08&gt;=4 &amp; post_q09&gt;=4)</w:t>
      </w:r>
    </w:p>
    <w:p w14:paraId="4BFAF8A4" w14:textId="77777777" w:rsidR="00C82592" w:rsidRDefault="00C82592" w:rsidP="00C82592">
      <w:r>
        <w:t xml:space="preserve">replace </w:t>
      </w:r>
      <w:proofErr w:type="spellStart"/>
      <w:r>
        <w:t>obesity_post_dummy</w:t>
      </w:r>
      <w:proofErr w:type="spellEnd"/>
      <w:r>
        <w:t xml:space="preserve"> = 1 if (</w:t>
      </w:r>
      <w:proofErr w:type="spellStart"/>
      <w:r>
        <w:t>Carbohydrates_exit</w:t>
      </w:r>
      <w:proofErr w:type="spellEnd"/>
      <w:r>
        <w:t xml:space="preserve">&lt;=325 &amp; </w:t>
      </w:r>
      <w:proofErr w:type="spellStart"/>
      <w:r>
        <w:t>fv_exit</w:t>
      </w:r>
      <w:proofErr w:type="spellEnd"/>
      <w:r>
        <w:t xml:space="preserve">&gt;=4.5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at_exit</w:t>
      </w:r>
      <w:proofErr w:type="spellEnd"/>
      <w:r>
        <w:t>&lt;=78 &amp; post_q07&gt;=4 &amp; post_q09&gt;=4)</w:t>
      </w:r>
    </w:p>
    <w:p w14:paraId="76217CB9" w14:textId="77777777" w:rsidR="00C82592" w:rsidRDefault="00C82592" w:rsidP="00C82592">
      <w:r>
        <w:lastRenderedPageBreak/>
        <w:t xml:space="preserve">replace </w:t>
      </w:r>
      <w:proofErr w:type="spellStart"/>
      <w:r>
        <w:t>strokehyp_post_dummy</w:t>
      </w:r>
      <w:proofErr w:type="spellEnd"/>
      <w:r>
        <w:t xml:space="preserve"> = 1 if (</w:t>
      </w:r>
      <w:proofErr w:type="spellStart"/>
      <w:r>
        <w:t>fv_exit</w:t>
      </w:r>
      <w:proofErr w:type="spellEnd"/>
      <w:r>
        <w:t xml:space="preserve">&gt;=4.5 &amp; </w:t>
      </w:r>
      <w:proofErr w:type="spellStart"/>
      <w:r>
        <w:t>Calcium_exit</w:t>
      </w:r>
      <w:proofErr w:type="spellEnd"/>
      <w:r>
        <w:t>&gt;=1000 &amp; post_q08&gt;=4 &amp; post_q09&gt;=4)</w:t>
      </w:r>
    </w:p>
    <w:p w14:paraId="7DBABA8B" w14:textId="77777777" w:rsidR="00C82592" w:rsidRDefault="00C82592" w:rsidP="00C82592">
      <w:r>
        <w:t xml:space="preserve">replace </w:t>
      </w:r>
      <w:proofErr w:type="spellStart"/>
      <w:r>
        <w:t>osteo_post_dummy</w:t>
      </w:r>
      <w:proofErr w:type="spellEnd"/>
      <w:r>
        <w:t xml:space="preserve"> = 1 if (</w:t>
      </w:r>
      <w:proofErr w:type="spellStart"/>
      <w:r>
        <w:t>Calcium_exit</w:t>
      </w:r>
      <w:proofErr w:type="spellEnd"/>
      <w:r>
        <w:t xml:space="preserve">&gt;=1000 &amp; </w:t>
      </w:r>
      <w:proofErr w:type="spellStart"/>
      <w:r>
        <w:t>Dairy_exit</w:t>
      </w:r>
      <w:proofErr w:type="spellEnd"/>
      <w:r>
        <w:t>&gt;=3 &amp; post_q07&gt;=4)</w:t>
      </w:r>
    </w:p>
    <w:p w14:paraId="7F9351B7" w14:textId="77777777" w:rsidR="00C82592" w:rsidRDefault="00C82592" w:rsidP="00C82592">
      <w:r>
        <w:t xml:space="preserve">replace </w:t>
      </w:r>
      <w:proofErr w:type="spellStart"/>
      <w:r>
        <w:t>foodborn_post_dummy</w:t>
      </w:r>
      <w:proofErr w:type="spellEnd"/>
      <w:r>
        <w:t xml:space="preserve"> = 1 if (post_q05&lt;=2 &amp; post_q06&lt;=2)</w:t>
      </w:r>
    </w:p>
    <w:p w14:paraId="51B2D6FC" w14:textId="77777777" w:rsidR="00C82592" w:rsidRDefault="00C82592" w:rsidP="00C82592">
      <w:r>
        <w:t xml:space="preserve">replace </w:t>
      </w:r>
      <w:proofErr w:type="spellStart"/>
      <w:r>
        <w:t>infant_disease_post_dummy</w:t>
      </w:r>
      <w:proofErr w:type="spellEnd"/>
      <w:r>
        <w:t xml:space="preserve"> = 1 if(post_q07&gt;=4)</w:t>
      </w:r>
    </w:p>
    <w:p w14:paraId="54EE64FA" w14:textId="77777777" w:rsidR="00C82592" w:rsidRDefault="00C82592" w:rsidP="00C82592">
      <w:r>
        <w:t>#####################################################################################</w:t>
      </w:r>
    </w:p>
    <w:p w14:paraId="58A4A615" w14:textId="5962C5FC" w:rsidR="00C82592" w:rsidRDefault="00C82592" w:rsidP="00C82592">
      <w:r>
        <w:t>##PREGNANT GRADUATES</w:t>
      </w:r>
      <w:r w:rsidR="00BA211C">
        <w:t xml:space="preserve"> </w:t>
      </w:r>
      <w:r w:rsidR="00BA211C">
        <w:t>- POST</w:t>
      </w:r>
      <w:r w:rsidR="00BA211C">
        <w:t xml:space="preserve"> </w:t>
      </w:r>
      <w:r>
        <w:t>##</w:t>
      </w:r>
    </w:p>
    <w:p w14:paraId="3F84569C" w14:textId="6E2BCC74" w:rsidR="00C82592" w:rsidRDefault="00C82592" w:rsidP="00C82592">
      <w:r>
        <w:t>###########################</w:t>
      </w:r>
      <w:r w:rsidR="00846C9A">
        <w:t>###</w:t>
      </w:r>
    </w:p>
    <w:p w14:paraId="52FB767D" w14:textId="77777777" w:rsidR="00C82592" w:rsidRDefault="00C82592" w:rsidP="00C82592">
      <w:r>
        <w:t xml:space="preserve">replace </w:t>
      </w:r>
      <w:proofErr w:type="spellStart"/>
      <w:r>
        <w:t>colon_post_dummy</w:t>
      </w:r>
      <w:proofErr w:type="spellEnd"/>
      <w:r>
        <w:t xml:space="preserve"> =1 if (pregnant==1 &amp; 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v_exit</w:t>
      </w:r>
      <w:proofErr w:type="spellEnd"/>
      <w:r>
        <w:t>&gt;=5 &amp; post_q07&gt;=4 &amp; post_q09&gt;=4)</w:t>
      </w:r>
    </w:p>
    <w:p w14:paraId="13FD6EC2" w14:textId="77777777" w:rsidR="00C82592" w:rsidRDefault="00C82592" w:rsidP="00C82592">
      <w:r>
        <w:t xml:space="preserve">replace </w:t>
      </w:r>
      <w:proofErr w:type="spellStart"/>
      <w:r>
        <w:t>diabeties_post_dummy</w:t>
      </w:r>
      <w:proofErr w:type="spellEnd"/>
      <w:r>
        <w:t xml:space="preserve"> =1 if (pregnant==1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ood_Energy_exit</w:t>
      </w:r>
      <w:proofErr w:type="spellEnd"/>
      <w:r>
        <w:t xml:space="preserve">&lt;=2600 &amp; </w:t>
      </w:r>
      <w:proofErr w:type="spellStart"/>
      <w:r>
        <w:t>Carbohydrates_exit</w:t>
      </w:r>
      <w:proofErr w:type="spellEnd"/>
      <w:r>
        <w:t>&lt;=423 &amp; post_q07&gt;=4 &amp; post_q09&gt;=4)</w:t>
      </w:r>
    </w:p>
    <w:p w14:paraId="7C8EB7AE" w14:textId="77777777" w:rsidR="00C82592" w:rsidRDefault="00C82592" w:rsidP="00C82592">
      <w:r>
        <w:t xml:space="preserve">replace </w:t>
      </w:r>
      <w:proofErr w:type="spellStart"/>
      <w:r>
        <w:t>heart_post_dummy</w:t>
      </w:r>
      <w:proofErr w:type="spellEnd"/>
      <w:r>
        <w:t xml:space="preserve"> =1 if (pregnant==1 &amp; 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v_exit</w:t>
      </w:r>
      <w:proofErr w:type="spellEnd"/>
      <w:r>
        <w:t>&gt;=5 &amp; post_q08&gt;=4 &amp; post_q09&gt;=4)</w:t>
      </w:r>
    </w:p>
    <w:p w14:paraId="0A2978B0" w14:textId="77777777" w:rsidR="00C82592" w:rsidRDefault="00C82592" w:rsidP="00C82592">
      <w:r>
        <w:t xml:space="preserve">replace </w:t>
      </w:r>
      <w:proofErr w:type="spellStart"/>
      <w:r>
        <w:t>obesity_post_dummy</w:t>
      </w:r>
      <w:proofErr w:type="spellEnd"/>
      <w:r>
        <w:t xml:space="preserve"> = 1 if (pregnant==1 &amp; 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Food_Energy_exit</w:t>
      </w:r>
      <w:proofErr w:type="spellEnd"/>
      <w:r>
        <w:t>&lt;=2600 &amp; post_q07&gt;=4 &amp; post_q09&gt;=4)</w:t>
      </w:r>
    </w:p>
    <w:p w14:paraId="7407AFC2" w14:textId="77777777" w:rsidR="00C82592" w:rsidRDefault="00C82592" w:rsidP="00C82592">
      <w:r>
        <w:t xml:space="preserve">replace </w:t>
      </w:r>
      <w:proofErr w:type="spellStart"/>
      <w:r>
        <w:t>strokehyp_post_dummy</w:t>
      </w:r>
      <w:proofErr w:type="spellEnd"/>
      <w:r>
        <w:t xml:space="preserve"> = 1 if (pregnant==1 &amp; 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Calcium_exit</w:t>
      </w:r>
      <w:proofErr w:type="spellEnd"/>
      <w:r>
        <w:t>&gt;=1000 &amp; post_q08&gt;=4 &amp; post_q09&gt;=4)</w:t>
      </w:r>
    </w:p>
    <w:p w14:paraId="65EE8BAD" w14:textId="77777777" w:rsidR="00C82592" w:rsidRDefault="00C82592" w:rsidP="00C82592">
      <w:r>
        <w:t xml:space="preserve">replace </w:t>
      </w:r>
      <w:proofErr w:type="spellStart"/>
      <w:r>
        <w:t>osteo_post_dummy</w:t>
      </w:r>
      <w:proofErr w:type="spellEnd"/>
      <w:r>
        <w:t xml:space="preserve"> = 1 if (pregnant==1 &amp; </w:t>
      </w:r>
      <w:proofErr w:type="spellStart"/>
      <w:r>
        <w:t>Calcium_exit</w:t>
      </w:r>
      <w:proofErr w:type="spellEnd"/>
      <w:r>
        <w:t xml:space="preserve">&gt;=1000 &amp; </w:t>
      </w:r>
      <w:proofErr w:type="spellStart"/>
      <w:r>
        <w:t>Dairy_exit</w:t>
      </w:r>
      <w:proofErr w:type="spellEnd"/>
      <w:r>
        <w:t>&gt;=3 &amp; post_q07&gt;=4)</w:t>
      </w:r>
    </w:p>
    <w:p w14:paraId="0B7162C3" w14:textId="77777777" w:rsidR="00C82592" w:rsidRDefault="00C82592" w:rsidP="00C82592">
      <w:r>
        <w:t xml:space="preserve">replace </w:t>
      </w:r>
      <w:proofErr w:type="spellStart"/>
      <w:r>
        <w:t>foodborn_post_dummy</w:t>
      </w:r>
      <w:proofErr w:type="spellEnd"/>
      <w:r>
        <w:t xml:space="preserve"> = 1 if (pregnant==1 &amp; post_q05&lt;=2 &amp; post_q06&lt;=2)</w:t>
      </w:r>
    </w:p>
    <w:p w14:paraId="17E6906F" w14:textId="77777777" w:rsidR="00C82592" w:rsidRDefault="00C82592" w:rsidP="00C82592">
      <w:r>
        <w:t xml:space="preserve">replace </w:t>
      </w:r>
      <w:proofErr w:type="spellStart"/>
      <w:r>
        <w:t>infant_disease_post_dummy</w:t>
      </w:r>
      <w:proofErr w:type="spellEnd"/>
      <w:r>
        <w:t xml:space="preserve"> = 1 </w:t>
      </w:r>
      <w:proofErr w:type="gramStart"/>
      <w:r>
        <w:t>if(</w:t>
      </w:r>
      <w:proofErr w:type="gramEnd"/>
      <w:r>
        <w:t>pregnant==1 &amp; post_q07&gt;=4)</w:t>
      </w:r>
    </w:p>
    <w:p w14:paraId="033FB1A5" w14:textId="77777777" w:rsidR="00C82592" w:rsidRDefault="00C82592" w:rsidP="00C82592">
      <w:r>
        <w:t>#####################################################################################</w:t>
      </w:r>
    </w:p>
    <w:p w14:paraId="3D8EA6B6" w14:textId="3CF3F00A" w:rsidR="00C82592" w:rsidRDefault="00C82592" w:rsidP="00C82592">
      <w:r>
        <w:t>## NURSING GRADUATES</w:t>
      </w:r>
      <w:r w:rsidR="00846C9A">
        <w:t xml:space="preserve"> </w:t>
      </w:r>
      <w:r w:rsidR="00846C9A">
        <w:t>- POST</w:t>
      </w:r>
      <w:r w:rsidR="00846C9A">
        <w:t xml:space="preserve"> </w:t>
      </w:r>
      <w:r>
        <w:t>##</w:t>
      </w:r>
    </w:p>
    <w:p w14:paraId="249E6E8F" w14:textId="10A80225" w:rsidR="00C82592" w:rsidRDefault="00C82592" w:rsidP="00C82592">
      <w:r>
        <w:t>###########################</w:t>
      </w:r>
      <w:r w:rsidR="00846C9A">
        <w:t>##</w:t>
      </w:r>
    </w:p>
    <w:p w14:paraId="6D0437A4" w14:textId="77777777" w:rsidR="00C82592" w:rsidRDefault="00C82592" w:rsidP="00C82592">
      <w:r>
        <w:t xml:space="preserve">replace </w:t>
      </w:r>
      <w:proofErr w:type="spellStart"/>
      <w:r>
        <w:t>colon_post_dummy</w:t>
      </w:r>
      <w:proofErr w:type="spellEnd"/>
      <w:r>
        <w:t xml:space="preserve"> =1 if (Nursing==1 &amp; 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v_exit</w:t>
      </w:r>
      <w:proofErr w:type="spellEnd"/>
      <w:r>
        <w:t>&gt;=5 &amp; post_q07&gt;=4 &amp; post_q09&gt;=4)</w:t>
      </w:r>
    </w:p>
    <w:p w14:paraId="55D78AA9" w14:textId="77777777" w:rsidR="00C82592" w:rsidRDefault="00C82592" w:rsidP="00C82592">
      <w:r>
        <w:t xml:space="preserve">replace </w:t>
      </w:r>
      <w:proofErr w:type="spellStart"/>
      <w:r>
        <w:t>diabeties_post_dummy</w:t>
      </w:r>
      <w:proofErr w:type="spellEnd"/>
      <w:r>
        <w:t xml:space="preserve"> =1 if (Nursing==1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ood_Energy_exit</w:t>
      </w:r>
      <w:proofErr w:type="spellEnd"/>
      <w:r>
        <w:t xml:space="preserve">&lt;=2500 &amp; </w:t>
      </w:r>
      <w:proofErr w:type="spellStart"/>
      <w:r>
        <w:t>Carbohydrates_exit</w:t>
      </w:r>
      <w:proofErr w:type="spellEnd"/>
      <w:r>
        <w:t>&lt;=423 &amp; post_q07&gt;=4 &amp; post_q09&gt;=4)</w:t>
      </w:r>
    </w:p>
    <w:p w14:paraId="48EF4771" w14:textId="77777777" w:rsidR="00C82592" w:rsidRDefault="00C82592" w:rsidP="00C82592">
      <w:r>
        <w:t xml:space="preserve">replace </w:t>
      </w:r>
      <w:proofErr w:type="spellStart"/>
      <w:r>
        <w:t>heart_post_dummy</w:t>
      </w:r>
      <w:proofErr w:type="spellEnd"/>
      <w:r>
        <w:t xml:space="preserve"> =1 if (Nursing==1 &amp; 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v_exit</w:t>
      </w:r>
      <w:proofErr w:type="spellEnd"/>
      <w:r>
        <w:t>&gt;=5 &amp; post_q08&gt;=4 &amp; post_q09&gt;=4)</w:t>
      </w:r>
    </w:p>
    <w:p w14:paraId="1E948FEC" w14:textId="77777777" w:rsidR="00C82592" w:rsidRDefault="00C82592" w:rsidP="00C82592">
      <w:r>
        <w:t xml:space="preserve">replace </w:t>
      </w:r>
      <w:proofErr w:type="spellStart"/>
      <w:r>
        <w:t>obesity_post_dummy</w:t>
      </w:r>
      <w:proofErr w:type="spellEnd"/>
      <w:r>
        <w:t xml:space="preserve"> = 1 if (Nursing==1 &amp; 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Food_Energy_exit</w:t>
      </w:r>
      <w:proofErr w:type="spellEnd"/>
      <w:r>
        <w:t>&lt;=2500 &amp; post_q07&gt;=4 &amp; post_q09&gt;=4)</w:t>
      </w:r>
    </w:p>
    <w:p w14:paraId="44620A5B" w14:textId="77777777" w:rsidR="00C82592" w:rsidRDefault="00C82592" w:rsidP="00C82592">
      <w:r>
        <w:lastRenderedPageBreak/>
        <w:t xml:space="preserve">replace </w:t>
      </w:r>
      <w:proofErr w:type="spellStart"/>
      <w:r>
        <w:t>strokehyp_post_dummy</w:t>
      </w:r>
      <w:proofErr w:type="spellEnd"/>
      <w:r>
        <w:t xml:space="preserve"> = 1 if (Nursing==1 &amp; 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Calcium_exit</w:t>
      </w:r>
      <w:proofErr w:type="spellEnd"/>
      <w:r>
        <w:t>&gt;=1000 &amp; post_q08&gt;=4 &amp; post_q09&gt;=4)</w:t>
      </w:r>
    </w:p>
    <w:p w14:paraId="003412B0" w14:textId="77777777" w:rsidR="00C82592" w:rsidRDefault="00C82592" w:rsidP="00C82592">
      <w:r>
        <w:t xml:space="preserve">replace </w:t>
      </w:r>
      <w:proofErr w:type="spellStart"/>
      <w:r>
        <w:t>osteo_post_dummy</w:t>
      </w:r>
      <w:proofErr w:type="spellEnd"/>
      <w:r>
        <w:t xml:space="preserve"> = 1 if (Nursing==1 &amp; </w:t>
      </w:r>
      <w:proofErr w:type="spellStart"/>
      <w:r>
        <w:t>Calcium_exit</w:t>
      </w:r>
      <w:proofErr w:type="spellEnd"/>
      <w:r>
        <w:t xml:space="preserve">&gt;=1000 &amp; </w:t>
      </w:r>
      <w:proofErr w:type="spellStart"/>
      <w:r>
        <w:t>Dairy_exit</w:t>
      </w:r>
      <w:proofErr w:type="spellEnd"/>
      <w:r>
        <w:t>&gt;=3 &amp; post_q07&gt;=4)</w:t>
      </w:r>
    </w:p>
    <w:p w14:paraId="68BDA44E" w14:textId="77777777" w:rsidR="00C82592" w:rsidRDefault="00C82592" w:rsidP="00C82592">
      <w:r>
        <w:t xml:space="preserve">replace </w:t>
      </w:r>
      <w:proofErr w:type="spellStart"/>
      <w:r>
        <w:t>foodborn_post_dummy</w:t>
      </w:r>
      <w:proofErr w:type="spellEnd"/>
      <w:r>
        <w:t xml:space="preserve"> = 1 if (Nursing==1 &amp; post_q05&lt;=2 &amp; post_q06&lt;=2)</w:t>
      </w:r>
    </w:p>
    <w:p w14:paraId="4E553148" w14:textId="77777777" w:rsidR="00C82592" w:rsidRDefault="00C82592" w:rsidP="00C82592">
      <w:r>
        <w:t xml:space="preserve">replace </w:t>
      </w:r>
      <w:proofErr w:type="spellStart"/>
      <w:r>
        <w:t>infant_disease_post_dummy</w:t>
      </w:r>
      <w:proofErr w:type="spellEnd"/>
      <w:r>
        <w:t xml:space="preserve"> = 1 </w:t>
      </w:r>
      <w:proofErr w:type="gramStart"/>
      <w:r>
        <w:t>if(</w:t>
      </w:r>
      <w:proofErr w:type="gramEnd"/>
      <w:r>
        <w:t>Nursing==1 &amp; post_q07&gt;=4)</w:t>
      </w:r>
    </w:p>
    <w:p w14:paraId="3550836E" w14:textId="77777777" w:rsidR="00C82592" w:rsidRDefault="00C82592" w:rsidP="00C82592">
      <w:r>
        <w:t>#####################################################################################</w:t>
      </w:r>
    </w:p>
    <w:p w14:paraId="56544931" w14:textId="77777777" w:rsidR="00C82592" w:rsidRDefault="00C82592" w:rsidP="00C82592">
      <w:r>
        <w:t xml:space="preserve">generate </w:t>
      </w:r>
      <w:proofErr w:type="spellStart"/>
      <w:r>
        <w:t>colon_change_dummy</w:t>
      </w:r>
      <w:proofErr w:type="spellEnd"/>
      <w:r>
        <w:t>=0</w:t>
      </w:r>
    </w:p>
    <w:p w14:paraId="7A88BA88" w14:textId="77777777" w:rsidR="00C82592" w:rsidRDefault="00C82592" w:rsidP="00C82592">
      <w:r>
        <w:t xml:space="preserve">generate </w:t>
      </w:r>
      <w:proofErr w:type="spellStart"/>
      <w:r>
        <w:t>heart_change_dummy</w:t>
      </w:r>
      <w:proofErr w:type="spellEnd"/>
      <w:r>
        <w:t>=0</w:t>
      </w:r>
    </w:p>
    <w:p w14:paraId="6A68FC86" w14:textId="77777777" w:rsidR="00C82592" w:rsidRDefault="00C82592" w:rsidP="00C82592">
      <w:r>
        <w:t xml:space="preserve">gen </w:t>
      </w:r>
      <w:proofErr w:type="spellStart"/>
      <w:r>
        <w:t>diabeties_change_dummy</w:t>
      </w:r>
      <w:proofErr w:type="spellEnd"/>
      <w:r>
        <w:t>=0</w:t>
      </w:r>
    </w:p>
    <w:p w14:paraId="58AC8A1A" w14:textId="77777777" w:rsidR="00C82592" w:rsidRDefault="00C82592" w:rsidP="00C82592">
      <w:r>
        <w:t xml:space="preserve">gen </w:t>
      </w:r>
      <w:proofErr w:type="spellStart"/>
      <w:r>
        <w:t>obesity_change_dummy</w:t>
      </w:r>
      <w:proofErr w:type="spellEnd"/>
      <w:r>
        <w:t>=0</w:t>
      </w:r>
    </w:p>
    <w:p w14:paraId="6E3AF716" w14:textId="77777777" w:rsidR="00C82592" w:rsidRDefault="00C82592" w:rsidP="00C82592">
      <w:r>
        <w:t xml:space="preserve">gen </w:t>
      </w:r>
      <w:proofErr w:type="spellStart"/>
      <w:r>
        <w:t>osteo_change_dummy</w:t>
      </w:r>
      <w:proofErr w:type="spellEnd"/>
      <w:r>
        <w:t>=0</w:t>
      </w:r>
    </w:p>
    <w:p w14:paraId="6725F98E" w14:textId="77777777" w:rsidR="00C82592" w:rsidRDefault="00C82592" w:rsidP="00C82592">
      <w:r>
        <w:t xml:space="preserve">gen </w:t>
      </w:r>
      <w:proofErr w:type="spellStart"/>
      <w:r>
        <w:t>strokehyp_change_dummy</w:t>
      </w:r>
      <w:proofErr w:type="spellEnd"/>
      <w:r>
        <w:t>=0</w:t>
      </w:r>
    </w:p>
    <w:p w14:paraId="36E3B273" w14:textId="77777777" w:rsidR="00C82592" w:rsidRDefault="00C82592" w:rsidP="00C82592">
      <w:r>
        <w:t xml:space="preserve">gen </w:t>
      </w:r>
      <w:proofErr w:type="spellStart"/>
      <w:r>
        <w:t>foodborn_change_dummy</w:t>
      </w:r>
      <w:proofErr w:type="spellEnd"/>
      <w:r>
        <w:t>=0</w:t>
      </w:r>
    </w:p>
    <w:p w14:paraId="5841B4E7" w14:textId="77777777" w:rsidR="00C82592" w:rsidRDefault="00C82592" w:rsidP="00C82592">
      <w:r>
        <w:t xml:space="preserve">gen </w:t>
      </w:r>
      <w:proofErr w:type="spellStart"/>
      <w:r>
        <w:t>infant_disease_change_dummy</w:t>
      </w:r>
      <w:proofErr w:type="spellEnd"/>
      <w:r>
        <w:t>=0</w:t>
      </w:r>
    </w:p>
    <w:p w14:paraId="6BC5D490" w14:textId="77777777" w:rsidR="00C82592" w:rsidRDefault="00C82592" w:rsidP="00C82592">
      <w:r>
        <w:t>#####################################################################################</w:t>
      </w:r>
    </w:p>
    <w:p w14:paraId="1F787F91" w14:textId="77777777" w:rsidR="00C82592" w:rsidRDefault="00C82592" w:rsidP="00C82592">
      <w:r>
        <w:t xml:space="preserve">replace </w:t>
      </w:r>
      <w:proofErr w:type="spellStart"/>
      <w:r>
        <w:t>colon_change_dummy</w:t>
      </w:r>
      <w:proofErr w:type="spellEnd"/>
      <w:r>
        <w:t>=1 if (</w:t>
      </w:r>
      <w:proofErr w:type="spellStart"/>
      <w:r>
        <w:t>colon_pre_dummy</w:t>
      </w:r>
      <w:proofErr w:type="spellEnd"/>
      <w:r>
        <w:t xml:space="preserve"> == 0 &amp; </w:t>
      </w:r>
      <w:proofErr w:type="spellStart"/>
      <w:r>
        <w:t>colon_post_dummy</w:t>
      </w:r>
      <w:proofErr w:type="spellEnd"/>
      <w:r>
        <w:t xml:space="preserve"> == 1)</w:t>
      </w:r>
    </w:p>
    <w:p w14:paraId="6CC29CD7" w14:textId="77777777" w:rsidR="00C82592" w:rsidRDefault="00C82592" w:rsidP="00C82592">
      <w:r>
        <w:t xml:space="preserve">replace </w:t>
      </w:r>
      <w:proofErr w:type="spellStart"/>
      <w:r>
        <w:t>heart_change_dummy</w:t>
      </w:r>
      <w:proofErr w:type="spellEnd"/>
      <w:r>
        <w:t>=1 if (</w:t>
      </w:r>
      <w:proofErr w:type="spellStart"/>
      <w:r>
        <w:t>heart_pre_dummy</w:t>
      </w:r>
      <w:proofErr w:type="spellEnd"/>
      <w:r>
        <w:t xml:space="preserve">==0 &amp; </w:t>
      </w:r>
      <w:proofErr w:type="spellStart"/>
      <w:r>
        <w:t>heart_post_dummy</w:t>
      </w:r>
      <w:proofErr w:type="spellEnd"/>
      <w:r>
        <w:t>==1)</w:t>
      </w:r>
    </w:p>
    <w:p w14:paraId="0107C2AB" w14:textId="77777777" w:rsidR="00C82592" w:rsidRDefault="00C82592" w:rsidP="00C82592">
      <w:r>
        <w:t xml:space="preserve">replace </w:t>
      </w:r>
      <w:proofErr w:type="spellStart"/>
      <w:r>
        <w:t>diabeties_change_dummy</w:t>
      </w:r>
      <w:proofErr w:type="spellEnd"/>
      <w:r>
        <w:t>=1 if (</w:t>
      </w:r>
      <w:proofErr w:type="spellStart"/>
      <w:r>
        <w:t>diabeties_pre_dummy</w:t>
      </w:r>
      <w:proofErr w:type="spellEnd"/>
      <w:r>
        <w:t xml:space="preserve">==0 &amp; </w:t>
      </w:r>
      <w:proofErr w:type="spellStart"/>
      <w:r>
        <w:t>diabeties_post_dummy</w:t>
      </w:r>
      <w:proofErr w:type="spellEnd"/>
      <w:r>
        <w:t>==1)</w:t>
      </w:r>
    </w:p>
    <w:p w14:paraId="21C3D697" w14:textId="77777777" w:rsidR="00C82592" w:rsidRDefault="00C82592" w:rsidP="00C82592">
      <w:r>
        <w:t xml:space="preserve">replace </w:t>
      </w:r>
      <w:proofErr w:type="spellStart"/>
      <w:r>
        <w:t>obesity_change_dummy</w:t>
      </w:r>
      <w:proofErr w:type="spellEnd"/>
      <w:r>
        <w:t>=1 if (</w:t>
      </w:r>
      <w:proofErr w:type="spellStart"/>
      <w:r>
        <w:t>obesity_pre_dummy</w:t>
      </w:r>
      <w:proofErr w:type="spellEnd"/>
      <w:r>
        <w:t xml:space="preserve">==0 &amp; </w:t>
      </w:r>
      <w:proofErr w:type="spellStart"/>
      <w:r>
        <w:t>obesity_post_dummy</w:t>
      </w:r>
      <w:proofErr w:type="spellEnd"/>
      <w:r>
        <w:t>==1)</w:t>
      </w:r>
    </w:p>
    <w:p w14:paraId="710C28BC" w14:textId="77777777" w:rsidR="00C82592" w:rsidRDefault="00C82592" w:rsidP="00C82592">
      <w:r>
        <w:t xml:space="preserve">replace </w:t>
      </w:r>
      <w:proofErr w:type="spellStart"/>
      <w:r>
        <w:t>osteo_change_dummy</w:t>
      </w:r>
      <w:proofErr w:type="spellEnd"/>
      <w:r>
        <w:t>=1 if (</w:t>
      </w:r>
      <w:proofErr w:type="spellStart"/>
      <w:r>
        <w:t>osteo_pre_dummy</w:t>
      </w:r>
      <w:proofErr w:type="spellEnd"/>
      <w:r>
        <w:t xml:space="preserve">==0 &amp; </w:t>
      </w:r>
      <w:proofErr w:type="spellStart"/>
      <w:r>
        <w:t>osteo_post_dummy</w:t>
      </w:r>
      <w:proofErr w:type="spellEnd"/>
      <w:r>
        <w:t>==1)</w:t>
      </w:r>
    </w:p>
    <w:p w14:paraId="7A839D61" w14:textId="77777777" w:rsidR="00C82592" w:rsidRDefault="00C82592" w:rsidP="00C82592">
      <w:r>
        <w:t xml:space="preserve">replace </w:t>
      </w:r>
      <w:proofErr w:type="spellStart"/>
      <w:r>
        <w:t>strokehyp_change_dummy</w:t>
      </w:r>
      <w:proofErr w:type="spellEnd"/>
      <w:r>
        <w:t>=1 if (</w:t>
      </w:r>
      <w:proofErr w:type="spellStart"/>
      <w:r>
        <w:t>strokehyp_pre_dummy</w:t>
      </w:r>
      <w:proofErr w:type="spellEnd"/>
      <w:r>
        <w:t xml:space="preserve">==0 &amp; </w:t>
      </w:r>
      <w:proofErr w:type="spellStart"/>
      <w:r>
        <w:t>strokehyp_post_dummy</w:t>
      </w:r>
      <w:proofErr w:type="spellEnd"/>
      <w:r>
        <w:t>==1)</w:t>
      </w:r>
    </w:p>
    <w:p w14:paraId="26399C2F" w14:textId="77777777" w:rsidR="00C82592" w:rsidRDefault="00C82592" w:rsidP="00C82592">
      <w:r>
        <w:t xml:space="preserve">replace </w:t>
      </w:r>
      <w:proofErr w:type="spellStart"/>
      <w:r>
        <w:t>foodborn_change_dummy</w:t>
      </w:r>
      <w:proofErr w:type="spellEnd"/>
      <w:r>
        <w:t>=1 if (</w:t>
      </w:r>
      <w:proofErr w:type="spellStart"/>
      <w:r>
        <w:t>foodborn_pre_dummy</w:t>
      </w:r>
      <w:proofErr w:type="spellEnd"/>
      <w:r>
        <w:t xml:space="preserve">==0 &amp; </w:t>
      </w:r>
      <w:proofErr w:type="spellStart"/>
      <w:r>
        <w:t>foodborn_post_dummy</w:t>
      </w:r>
      <w:proofErr w:type="spellEnd"/>
      <w:r>
        <w:t>==1)</w:t>
      </w:r>
    </w:p>
    <w:p w14:paraId="0B2979FD" w14:textId="77777777" w:rsidR="00C82592" w:rsidRDefault="00C82592" w:rsidP="00C82592">
      <w:r>
        <w:t xml:space="preserve">replace </w:t>
      </w:r>
      <w:proofErr w:type="spellStart"/>
      <w:r>
        <w:t>infant_disease_change_dummy</w:t>
      </w:r>
      <w:proofErr w:type="spellEnd"/>
      <w:r>
        <w:t>=1 if (</w:t>
      </w:r>
      <w:proofErr w:type="spellStart"/>
      <w:r>
        <w:t>infant_disease_pre_dummy</w:t>
      </w:r>
      <w:proofErr w:type="spellEnd"/>
      <w:r>
        <w:t xml:space="preserve">==0 &amp; </w:t>
      </w:r>
      <w:proofErr w:type="spellStart"/>
      <w:r>
        <w:t>infant_disease_post_dummy</w:t>
      </w:r>
      <w:proofErr w:type="spellEnd"/>
      <w:r>
        <w:t>==1)</w:t>
      </w:r>
    </w:p>
    <w:p w14:paraId="51399A41" w14:textId="77777777" w:rsidR="00C82592" w:rsidRDefault="00C82592" w:rsidP="00C82592">
      <w:r>
        <w:t>#####################################################################################</w:t>
      </w:r>
    </w:p>
    <w:p w14:paraId="29DF840F" w14:textId="77777777" w:rsidR="00C82592" w:rsidRDefault="00C82592" w:rsidP="00C82592">
      <w:r>
        <w:t xml:space="preserve">tab </w:t>
      </w:r>
      <w:proofErr w:type="spellStart"/>
      <w:r>
        <w:t>colon_change_dummy</w:t>
      </w:r>
      <w:proofErr w:type="spellEnd"/>
    </w:p>
    <w:p w14:paraId="7EDA021F" w14:textId="77777777" w:rsidR="00C82592" w:rsidRDefault="00C82592" w:rsidP="00C82592">
      <w:r>
        <w:t xml:space="preserve">tab </w:t>
      </w:r>
      <w:proofErr w:type="spellStart"/>
      <w:r>
        <w:t>heart_change_dummy</w:t>
      </w:r>
      <w:proofErr w:type="spellEnd"/>
    </w:p>
    <w:p w14:paraId="0C9054D4" w14:textId="77777777" w:rsidR="00C82592" w:rsidRDefault="00C82592" w:rsidP="00C82592">
      <w:r>
        <w:t xml:space="preserve">tab </w:t>
      </w:r>
      <w:proofErr w:type="spellStart"/>
      <w:r>
        <w:t>diabeties_change_dummy</w:t>
      </w:r>
      <w:proofErr w:type="spellEnd"/>
    </w:p>
    <w:p w14:paraId="1812FC58" w14:textId="77777777" w:rsidR="00C82592" w:rsidRDefault="00C82592" w:rsidP="00C82592">
      <w:r>
        <w:t xml:space="preserve">tab </w:t>
      </w:r>
      <w:proofErr w:type="spellStart"/>
      <w:r>
        <w:t>obesity_change_dummy</w:t>
      </w:r>
      <w:proofErr w:type="spellEnd"/>
    </w:p>
    <w:p w14:paraId="2B677FB5" w14:textId="77777777" w:rsidR="00C82592" w:rsidRDefault="00C82592" w:rsidP="00C82592">
      <w:r>
        <w:lastRenderedPageBreak/>
        <w:t xml:space="preserve">tab </w:t>
      </w:r>
      <w:proofErr w:type="spellStart"/>
      <w:r>
        <w:t>osteo_change_dummy</w:t>
      </w:r>
      <w:proofErr w:type="spellEnd"/>
    </w:p>
    <w:p w14:paraId="3C9AFE06" w14:textId="77777777" w:rsidR="00C82592" w:rsidRDefault="00C82592" w:rsidP="00C82592">
      <w:r>
        <w:t xml:space="preserve">tab </w:t>
      </w:r>
      <w:proofErr w:type="spellStart"/>
      <w:r>
        <w:t>strokehyp_change_dummy</w:t>
      </w:r>
      <w:proofErr w:type="spellEnd"/>
    </w:p>
    <w:p w14:paraId="210FF9A8" w14:textId="77777777" w:rsidR="00C82592" w:rsidRDefault="00C82592" w:rsidP="00C82592">
      <w:r>
        <w:t xml:space="preserve">tab </w:t>
      </w:r>
      <w:proofErr w:type="spellStart"/>
      <w:r>
        <w:t>foodborn_change_dummy</w:t>
      </w:r>
      <w:proofErr w:type="spellEnd"/>
    </w:p>
    <w:p w14:paraId="7CE974D3" w14:textId="77777777" w:rsidR="00C82592" w:rsidRDefault="00C82592" w:rsidP="00C82592">
      <w:r>
        <w:t xml:space="preserve">tab </w:t>
      </w:r>
      <w:proofErr w:type="spellStart"/>
      <w:r>
        <w:t>infant_disease_change_dummy</w:t>
      </w:r>
      <w:proofErr w:type="spellEnd"/>
    </w:p>
    <w:p w14:paraId="2333B7D8" w14:textId="77777777" w:rsidR="00C82592" w:rsidRDefault="00C82592" w:rsidP="00C82592"/>
    <w:p w14:paraId="70FD6F9C" w14:textId="77777777" w:rsidR="00875C98" w:rsidRPr="006B0524" w:rsidRDefault="00875C98" w:rsidP="006B0524"/>
    <w:sectPr w:rsidR="00875C98" w:rsidRPr="006B052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143204" w14:textId="77777777" w:rsidR="000F5817" w:rsidRDefault="000F5817" w:rsidP="000F5817">
      <w:pPr>
        <w:spacing w:after="0" w:line="240" w:lineRule="auto"/>
      </w:pPr>
      <w:r>
        <w:separator/>
      </w:r>
    </w:p>
  </w:endnote>
  <w:endnote w:type="continuationSeparator" w:id="0">
    <w:p w14:paraId="1B5C1DE7" w14:textId="77777777" w:rsidR="000F5817" w:rsidRDefault="000F5817" w:rsidP="000F58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736548" w14:textId="77777777" w:rsidR="000F5817" w:rsidRDefault="000F5817" w:rsidP="000F5817">
      <w:pPr>
        <w:spacing w:after="0" w:line="240" w:lineRule="auto"/>
      </w:pPr>
      <w:r>
        <w:separator/>
      </w:r>
    </w:p>
  </w:footnote>
  <w:footnote w:type="continuationSeparator" w:id="0">
    <w:p w14:paraId="764199FA" w14:textId="77777777" w:rsidR="000F5817" w:rsidRDefault="000F5817" w:rsidP="000F58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0C1DDD" w14:textId="48B3218E" w:rsidR="000F5817" w:rsidRPr="000F5817" w:rsidRDefault="000F5817" w:rsidP="000F5817">
    <w:pPr>
      <w:pStyle w:val="Header"/>
      <w:jc w:val="center"/>
      <w:rPr>
        <w:b/>
        <w:bCs/>
        <w:sz w:val="32"/>
        <w:szCs w:val="32"/>
      </w:rPr>
    </w:pPr>
    <w:r w:rsidRPr="000F5817">
      <w:rPr>
        <w:b/>
        <w:bCs/>
        <w:sz w:val="32"/>
        <w:szCs w:val="32"/>
      </w:rPr>
      <w:t>ONB Graduates for Colorado and Washingto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tDQ1M7MwNTEwNDVV0lEKTi0uzszPAykwqgUAsSigmSwAAAA="/>
  </w:docVars>
  <w:rsids>
    <w:rsidRoot w:val="005550AB"/>
    <w:rsid w:val="000E2245"/>
    <w:rsid w:val="000F5817"/>
    <w:rsid w:val="00185B38"/>
    <w:rsid w:val="00196BF5"/>
    <w:rsid w:val="0028060B"/>
    <w:rsid w:val="002833FB"/>
    <w:rsid w:val="002A2B92"/>
    <w:rsid w:val="002F58FC"/>
    <w:rsid w:val="00306037"/>
    <w:rsid w:val="00310790"/>
    <w:rsid w:val="005305A9"/>
    <w:rsid w:val="005550AB"/>
    <w:rsid w:val="0056741D"/>
    <w:rsid w:val="005677DB"/>
    <w:rsid w:val="00571391"/>
    <w:rsid w:val="005F6B7E"/>
    <w:rsid w:val="00646DE7"/>
    <w:rsid w:val="0069372E"/>
    <w:rsid w:val="00697E1D"/>
    <w:rsid w:val="006B0524"/>
    <w:rsid w:val="006F0573"/>
    <w:rsid w:val="007E3B47"/>
    <w:rsid w:val="00807080"/>
    <w:rsid w:val="00822400"/>
    <w:rsid w:val="00846C9A"/>
    <w:rsid w:val="00866168"/>
    <w:rsid w:val="00875C98"/>
    <w:rsid w:val="00890F90"/>
    <w:rsid w:val="008E0130"/>
    <w:rsid w:val="009664AF"/>
    <w:rsid w:val="009922A3"/>
    <w:rsid w:val="009F0EDB"/>
    <w:rsid w:val="00A1650F"/>
    <w:rsid w:val="00A66348"/>
    <w:rsid w:val="00A74C59"/>
    <w:rsid w:val="00AC31E9"/>
    <w:rsid w:val="00BA211C"/>
    <w:rsid w:val="00BC769A"/>
    <w:rsid w:val="00BF23F3"/>
    <w:rsid w:val="00C0311D"/>
    <w:rsid w:val="00C760A9"/>
    <w:rsid w:val="00C82592"/>
    <w:rsid w:val="00CD0337"/>
    <w:rsid w:val="00CD15AD"/>
    <w:rsid w:val="00D8195A"/>
    <w:rsid w:val="00DA075B"/>
    <w:rsid w:val="00DB1154"/>
    <w:rsid w:val="00E14679"/>
    <w:rsid w:val="00E74A2C"/>
    <w:rsid w:val="00EC7CFC"/>
    <w:rsid w:val="00F1429F"/>
    <w:rsid w:val="00FB4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5A5CF"/>
  <w15:chartTrackingRefBased/>
  <w15:docId w15:val="{FB310FC2-B33C-4894-A502-002C494E1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31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58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817"/>
  </w:style>
  <w:style w:type="paragraph" w:styleId="Footer">
    <w:name w:val="footer"/>
    <w:basedOn w:val="Normal"/>
    <w:link w:val="FooterChar"/>
    <w:uiPriority w:val="99"/>
    <w:unhideWhenUsed/>
    <w:rsid w:val="000F58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7</Pages>
  <Words>1388</Words>
  <Characters>7912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quah-Sarpong, Richard</dc:creator>
  <cp:keywords/>
  <dc:description/>
  <cp:lastModifiedBy>Acquah-Sarpong, Richard  - SDSU Student</cp:lastModifiedBy>
  <cp:revision>40</cp:revision>
  <dcterms:created xsi:type="dcterms:W3CDTF">2020-06-17T23:02:00Z</dcterms:created>
  <dcterms:modified xsi:type="dcterms:W3CDTF">2020-07-05T23:14:00Z</dcterms:modified>
</cp:coreProperties>
</file>